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D1BF7" w14:textId="57BB1A7A" w:rsidR="00014EAF" w:rsidRDefault="00014EAF" w:rsidP="00014EAF">
      <w:pPr>
        <w:spacing w:after="0" w:line="240" w:lineRule="auto"/>
        <w:rPr>
          <w:rFonts w:eastAsia="Times New Roman" w:cstheme="minorHAnsi"/>
          <w:b/>
          <w:bCs/>
          <w:color w:val="284C6F"/>
          <w:sz w:val="72"/>
          <w:szCs w:val="72"/>
          <w:lang w:eastAsia="en-US"/>
        </w:rPr>
      </w:pPr>
      <w:r w:rsidRPr="00193F88">
        <w:rPr>
          <w:rFonts w:cstheme="minorHAnsi"/>
          <w:noProof/>
          <w:lang w:val="ru-RU" w:eastAsia="ru-RU"/>
        </w:rPr>
        <w:drawing>
          <wp:anchor distT="0" distB="0" distL="114300" distR="114300" simplePos="0" relativeHeight="251622912" behindDoc="1" locked="0" layoutInCell="1" allowOverlap="1" wp14:anchorId="22983F7D" wp14:editId="2592E7A0">
            <wp:simplePos x="0" y="0"/>
            <wp:positionH relativeFrom="page">
              <wp:posOffset>9525</wp:posOffset>
            </wp:positionH>
            <wp:positionV relativeFrom="paragraph">
              <wp:posOffset>-900269</wp:posOffset>
            </wp:positionV>
            <wp:extent cx="7866994" cy="10113627"/>
            <wp:effectExtent l="0" t="0" r="1270" b="2540"/>
            <wp:wrapNone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text on a white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6994" cy="101136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63AD1B" w14:textId="6D50F5E3" w:rsidR="00014EAF" w:rsidRDefault="00014EAF" w:rsidP="00014EAF">
      <w:pPr>
        <w:spacing w:after="0" w:line="240" w:lineRule="auto"/>
        <w:rPr>
          <w:rFonts w:eastAsia="Times New Roman" w:cstheme="minorHAnsi"/>
          <w:b/>
          <w:bCs/>
          <w:color w:val="284C6F"/>
          <w:sz w:val="72"/>
          <w:szCs w:val="72"/>
          <w:lang w:eastAsia="en-US"/>
        </w:rPr>
      </w:pPr>
    </w:p>
    <w:p w14:paraId="3CD90ACD" w14:textId="200A2884" w:rsidR="00014EAF" w:rsidRDefault="00014EAF" w:rsidP="00014EAF">
      <w:pPr>
        <w:spacing w:after="0" w:line="240" w:lineRule="auto"/>
        <w:rPr>
          <w:rFonts w:eastAsia="Times New Roman" w:cstheme="minorHAnsi"/>
          <w:b/>
          <w:bCs/>
          <w:color w:val="284C6F"/>
          <w:sz w:val="72"/>
          <w:szCs w:val="72"/>
          <w:lang w:eastAsia="en-US"/>
        </w:rPr>
      </w:pPr>
    </w:p>
    <w:p w14:paraId="6B918527" w14:textId="317F9AAA" w:rsidR="00014EAF" w:rsidRDefault="00014EAF" w:rsidP="00014EAF">
      <w:pPr>
        <w:spacing w:after="0" w:line="240" w:lineRule="auto"/>
        <w:rPr>
          <w:rFonts w:eastAsia="Times New Roman" w:cstheme="minorHAnsi"/>
          <w:b/>
          <w:bCs/>
          <w:color w:val="284C6F"/>
          <w:sz w:val="72"/>
          <w:szCs w:val="72"/>
          <w:lang w:eastAsia="en-US"/>
        </w:rPr>
      </w:pPr>
    </w:p>
    <w:p w14:paraId="5ACC8666" w14:textId="606CCDCA" w:rsidR="00014EAF" w:rsidRDefault="00014EAF" w:rsidP="00014EAF">
      <w:pPr>
        <w:spacing w:after="0" w:line="240" w:lineRule="auto"/>
        <w:rPr>
          <w:rFonts w:eastAsia="Times New Roman" w:cstheme="minorHAnsi"/>
          <w:b/>
          <w:bCs/>
          <w:color w:val="284C6F"/>
          <w:sz w:val="72"/>
          <w:szCs w:val="72"/>
          <w:lang w:eastAsia="en-US"/>
        </w:rPr>
      </w:pPr>
    </w:p>
    <w:p w14:paraId="7C8C6B5E" w14:textId="1345577C" w:rsidR="009E4557" w:rsidRPr="003A59B7" w:rsidRDefault="0055093E" w:rsidP="009E4557">
      <w:pPr>
        <w:rPr>
          <w:rFonts w:eastAsia="Times New Roman" w:cstheme="minorHAnsi"/>
          <w:b/>
          <w:bCs/>
          <w:color w:val="284C6F"/>
          <w:sz w:val="96"/>
          <w:szCs w:val="96"/>
          <w:lang w:val="ru-RU"/>
        </w:rPr>
      </w:pPr>
      <w:r w:rsidRPr="003A59B7">
        <w:rPr>
          <w:rFonts w:eastAsia="Times New Roman" w:cstheme="minorHAnsi"/>
          <w:b/>
          <w:bCs/>
          <w:color w:val="284C6F"/>
          <w:sz w:val="96"/>
          <w:szCs w:val="96"/>
          <w:lang w:val="ru-RU"/>
        </w:rPr>
        <w:t xml:space="preserve">ИНСТРУМЕНТЫ </w:t>
      </w:r>
      <w:r w:rsidR="009E4557" w:rsidRPr="003A59B7">
        <w:rPr>
          <w:rFonts w:eastAsia="Times New Roman" w:cstheme="minorHAnsi"/>
          <w:b/>
          <w:bCs/>
          <w:color w:val="284C6F"/>
          <w:sz w:val="96"/>
          <w:szCs w:val="96"/>
        </w:rPr>
        <w:t>PIC</w:t>
      </w:r>
      <w:r w:rsidR="009E4557" w:rsidRPr="003A59B7">
        <w:rPr>
          <w:rFonts w:eastAsia="Times New Roman" w:cstheme="minorHAnsi"/>
          <w:b/>
          <w:bCs/>
          <w:color w:val="284C6F"/>
          <w:sz w:val="96"/>
          <w:szCs w:val="96"/>
          <w:lang w:val="ru-RU"/>
        </w:rPr>
        <w:t xml:space="preserve"> </w:t>
      </w:r>
      <w:r w:rsidRPr="003A59B7">
        <w:rPr>
          <w:rFonts w:eastAsia="Times New Roman" w:cstheme="minorHAnsi"/>
          <w:b/>
          <w:bCs/>
          <w:color w:val="284C6F"/>
          <w:sz w:val="96"/>
          <w:szCs w:val="96"/>
          <w:lang w:val="ru-RU"/>
        </w:rPr>
        <w:t>ПО КОРМЛЕНИЮ</w:t>
      </w:r>
    </w:p>
    <w:p w14:paraId="42F8C078" w14:textId="5A05CB85" w:rsidR="009E4557" w:rsidRPr="0055093E" w:rsidRDefault="0055093E" w:rsidP="009E4557">
      <w:pPr>
        <w:rPr>
          <w:rFonts w:eastAsia="Times New Roman" w:cstheme="minorHAnsi"/>
          <w:b/>
          <w:bCs/>
          <w:color w:val="284C6F"/>
          <w:sz w:val="52"/>
          <w:szCs w:val="72"/>
          <w:lang w:val="ru-RU"/>
        </w:rPr>
      </w:pPr>
      <w:r w:rsidRPr="003A59B7">
        <w:rPr>
          <w:rFonts w:eastAsia="Times New Roman" w:cstheme="minorHAnsi"/>
          <w:b/>
          <w:bCs/>
          <w:color w:val="284C6F"/>
          <w:sz w:val="52"/>
          <w:szCs w:val="72"/>
          <w:lang w:val="ru-RU"/>
        </w:rPr>
        <w:t xml:space="preserve">МЕЖДУНАРОДНАЯ КОМАНДА СПЕЦИАЛИСТОВ </w:t>
      </w:r>
      <w:r w:rsidR="009E4557" w:rsidRPr="003A59B7">
        <w:rPr>
          <w:rFonts w:eastAsia="Times New Roman" w:cstheme="minorHAnsi"/>
          <w:b/>
          <w:bCs/>
          <w:color w:val="284C6F"/>
          <w:sz w:val="52"/>
          <w:szCs w:val="72"/>
        </w:rPr>
        <w:t>PIC</w:t>
      </w:r>
      <w:r w:rsidRPr="003A59B7">
        <w:rPr>
          <w:rFonts w:eastAsia="Times New Roman" w:cstheme="minorHAnsi"/>
          <w:b/>
          <w:bCs/>
          <w:color w:val="284C6F"/>
          <w:sz w:val="52"/>
          <w:szCs w:val="72"/>
          <w:lang w:val="ru-RU"/>
        </w:rPr>
        <w:t xml:space="preserve"> ПО КОРМЛЕНИЮ</w:t>
      </w:r>
    </w:p>
    <w:p w14:paraId="7838DC07" w14:textId="1794B290" w:rsidR="009E4557" w:rsidRPr="0055093E" w:rsidRDefault="009E4557" w:rsidP="009E4557">
      <w:pPr>
        <w:rPr>
          <w:rFonts w:eastAsia="Times New Roman" w:cstheme="minorHAnsi"/>
          <w:b/>
          <w:bCs/>
          <w:color w:val="284C6F"/>
          <w:sz w:val="72"/>
          <w:szCs w:val="72"/>
          <w:lang w:val="ru-RU"/>
        </w:rPr>
      </w:pPr>
    </w:p>
    <w:p w14:paraId="64EDB6F0" w14:textId="30E05594" w:rsidR="009E4557" w:rsidRPr="0055093E" w:rsidRDefault="009E4557" w:rsidP="009E4557">
      <w:pPr>
        <w:rPr>
          <w:rFonts w:eastAsia="Times New Roman" w:cstheme="minorHAnsi"/>
          <w:b/>
          <w:bCs/>
          <w:color w:val="284C6F"/>
          <w:sz w:val="72"/>
          <w:szCs w:val="72"/>
          <w:lang w:val="ru-RU"/>
        </w:rPr>
      </w:pPr>
    </w:p>
    <w:p w14:paraId="36F64253" w14:textId="61FF67BB" w:rsidR="00B347B0" w:rsidRPr="0090459B" w:rsidRDefault="00B347B0" w:rsidP="00CD2325">
      <w:pPr>
        <w:spacing w:before="240" w:after="120" w:line="288" w:lineRule="auto"/>
        <w:rPr>
          <w:color w:val="000000" w:themeColor="text1"/>
          <w:sz w:val="24"/>
          <w:szCs w:val="24"/>
          <w:lang w:val="ru-RU"/>
        </w:rPr>
      </w:pPr>
    </w:p>
    <w:p w14:paraId="49ED461A" w14:textId="77777777" w:rsidR="00B347B0" w:rsidRPr="0090459B" w:rsidRDefault="00B347B0">
      <w:pPr>
        <w:spacing w:line="259" w:lineRule="auto"/>
        <w:rPr>
          <w:rFonts w:eastAsiaTheme="majorEastAsia" w:cstheme="minorHAnsi"/>
          <w:b/>
          <w:bCs/>
          <w:sz w:val="40"/>
          <w:szCs w:val="40"/>
          <w:lang w:val="ru-RU"/>
        </w:rPr>
      </w:pPr>
      <w:r w:rsidRPr="0090459B">
        <w:rPr>
          <w:rFonts w:cstheme="minorHAnsi"/>
          <w:b/>
          <w:bCs/>
          <w:sz w:val="40"/>
          <w:szCs w:val="40"/>
          <w:lang w:val="ru-RU"/>
        </w:rPr>
        <w:br w:type="page"/>
      </w:r>
    </w:p>
    <w:p w14:paraId="614341EA" w14:textId="50C204D4" w:rsidR="00B347B0" w:rsidRPr="00D22B03" w:rsidRDefault="00B347B0" w:rsidP="00B347B0">
      <w:pPr>
        <w:jc w:val="center"/>
        <w:rPr>
          <w:rFonts w:ascii="Segoe Script" w:hAnsi="Segoe Script"/>
          <w:b/>
          <w:bCs/>
          <w:color w:val="EE3124"/>
          <w:lang w:val="ru-RU"/>
        </w:rPr>
      </w:pPr>
      <w:r>
        <w:rPr>
          <w:rFonts w:ascii="Segoe Script" w:hAnsi="Segoe Script"/>
          <w:b/>
          <w:bCs/>
          <w:color w:val="EE3124"/>
        </w:rPr>
        <w:lastRenderedPageBreak/>
        <w:t>May</w:t>
      </w:r>
      <w:r w:rsidRPr="00D22B03">
        <w:rPr>
          <w:rFonts w:ascii="Segoe Script" w:hAnsi="Segoe Script"/>
          <w:b/>
          <w:bCs/>
          <w:color w:val="EE3124"/>
          <w:lang w:val="ru-RU"/>
        </w:rPr>
        <w:t xml:space="preserve"> 5</w:t>
      </w:r>
      <w:r w:rsidRPr="00B347B0">
        <w:rPr>
          <w:rFonts w:ascii="Segoe Script" w:hAnsi="Segoe Script"/>
          <w:b/>
          <w:bCs/>
          <w:color w:val="EE3124"/>
          <w:vertAlign w:val="superscript"/>
        </w:rPr>
        <w:t>th</w:t>
      </w:r>
      <w:r w:rsidRPr="00D22B03">
        <w:rPr>
          <w:rFonts w:ascii="Segoe Script" w:hAnsi="Segoe Script"/>
          <w:b/>
          <w:bCs/>
          <w:color w:val="EE3124"/>
          <w:lang w:val="ru-RU"/>
        </w:rPr>
        <w:t xml:space="preserve">, 2021 - </w:t>
      </w:r>
      <w:r w:rsidRPr="00927447">
        <w:rPr>
          <w:rFonts w:ascii="Segoe Script" w:hAnsi="Segoe Script"/>
          <w:b/>
          <w:bCs/>
          <w:color w:val="EE3124"/>
        </w:rPr>
        <w:t>Day</w:t>
      </w:r>
      <w:r w:rsidRPr="00D22B03">
        <w:rPr>
          <w:rFonts w:ascii="Segoe Script" w:hAnsi="Segoe Script"/>
          <w:b/>
          <w:bCs/>
          <w:color w:val="EE3124"/>
          <w:lang w:val="ru-RU"/>
        </w:rPr>
        <w:t xml:space="preserve"> 2 – </w:t>
      </w:r>
      <w:r w:rsidRPr="00927447">
        <w:rPr>
          <w:rFonts w:ascii="Segoe Script" w:hAnsi="Segoe Script"/>
          <w:b/>
          <w:bCs/>
          <w:color w:val="EE3124"/>
        </w:rPr>
        <w:t>Tool</w:t>
      </w:r>
      <w:r w:rsidRPr="00D22B03">
        <w:rPr>
          <w:rFonts w:ascii="Segoe Script" w:hAnsi="Segoe Script"/>
          <w:b/>
          <w:bCs/>
          <w:color w:val="EE3124"/>
          <w:lang w:val="ru-RU"/>
        </w:rPr>
        <w:t xml:space="preserve"> #6</w:t>
      </w:r>
    </w:p>
    <w:p w14:paraId="1B9D9D85" w14:textId="119228C5" w:rsidR="00B347B0" w:rsidRPr="00450C13" w:rsidRDefault="00450C13" w:rsidP="00B347B0">
      <w:pPr>
        <w:pStyle w:val="1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</w:pPr>
      <w:bookmarkStart w:id="0" w:name="_Toc85569167"/>
      <w:r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>Пример</w:t>
      </w:r>
      <w:r w:rsidRPr="00450C13"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 xml:space="preserve"> </w:t>
      </w:r>
      <w:r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>использования</w:t>
      </w:r>
      <w:r w:rsidRPr="00450C13"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 xml:space="preserve"> </w:t>
      </w:r>
      <w:r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>инструмента</w:t>
      </w:r>
      <w:r w:rsidRPr="00450C13"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 xml:space="preserve"> </w:t>
      </w:r>
      <w:r w:rsidR="00B347B0" w:rsidRPr="00B347B0">
        <w:rPr>
          <w:rFonts w:asciiTheme="minorHAnsi" w:hAnsiTheme="minorHAnsi" w:cstheme="minorHAnsi"/>
          <w:b/>
          <w:bCs/>
          <w:color w:val="auto"/>
          <w:sz w:val="36"/>
          <w:szCs w:val="36"/>
        </w:rPr>
        <w:t>PIC</w:t>
      </w:r>
      <w:r>
        <w:rPr>
          <w:rFonts w:asciiTheme="minorHAnsi" w:hAnsiTheme="minorHAnsi" w:cstheme="minorHAnsi"/>
          <w:b/>
          <w:bCs/>
          <w:color w:val="auto"/>
          <w:sz w:val="36"/>
          <w:szCs w:val="36"/>
          <w:lang w:val="ru-RU"/>
        </w:rPr>
        <w:t xml:space="preserve"> Расчет сезонных рационов</w:t>
      </w:r>
      <w:bookmarkEnd w:id="0"/>
    </w:p>
    <w:p w14:paraId="08B0CA7E" w14:textId="2E58FAD9" w:rsidR="00B347B0" w:rsidRPr="0009479C" w:rsidRDefault="00393428" w:rsidP="00393428">
      <w:pPr>
        <w:pStyle w:val="ad"/>
        <w:numPr>
          <w:ilvl w:val="0"/>
          <w:numId w:val="3"/>
        </w:numPr>
        <w:spacing w:before="240" w:after="120" w:line="288" w:lineRule="auto"/>
        <w:rPr>
          <w:rStyle w:val="a3"/>
          <w:color w:val="auto"/>
          <w:sz w:val="24"/>
          <w:szCs w:val="24"/>
          <w:u w:val="none"/>
          <w:lang w:val="ru-RU"/>
        </w:rPr>
      </w:pPr>
      <w:r w:rsidRPr="00393428">
        <w:rPr>
          <w:sz w:val="24"/>
          <w:szCs w:val="24"/>
          <w:lang w:val="ru-RU"/>
        </w:rPr>
        <w:t>Для получения доступа к данному инструменту перейдите по ссылке</w:t>
      </w:r>
      <w:r w:rsidR="00B347B0" w:rsidRPr="0009479C">
        <w:rPr>
          <w:sz w:val="24"/>
          <w:szCs w:val="24"/>
          <w:lang w:val="ru-RU"/>
        </w:rPr>
        <w:t xml:space="preserve">: </w:t>
      </w:r>
      <w:hyperlink r:id="rId9" w:history="1">
        <w:r w:rsidR="00B347B0" w:rsidRPr="003C1C26">
          <w:rPr>
            <w:rStyle w:val="a3"/>
          </w:rPr>
          <w:t>https</w:t>
        </w:r>
        <w:r w:rsidR="00B347B0" w:rsidRPr="0009479C">
          <w:rPr>
            <w:rStyle w:val="a3"/>
            <w:lang w:val="ru-RU"/>
          </w:rPr>
          <w:t>://</w:t>
        </w:r>
        <w:r w:rsidR="00B347B0" w:rsidRPr="003C1C26">
          <w:rPr>
            <w:rStyle w:val="a3"/>
          </w:rPr>
          <w:t>www</w:t>
        </w:r>
        <w:r w:rsidR="00B347B0" w:rsidRPr="0009479C">
          <w:rPr>
            <w:rStyle w:val="a3"/>
            <w:lang w:val="ru-RU"/>
          </w:rPr>
          <w:t>.</w:t>
        </w:r>
        <w:r w:rsidR="00B347B0" w:rsidRPr="003C1C26">
          <w:rPr>
            <w:rStyle w:val="a3"/>
          </w:rPr>
          <w:t>dropbox</w:t>
        </w:r>
        <w:r w:rsidR="00B347B0" w:rsidRPr="0009479C">
          <w:rPr>
            <w:rStyle w:val="a3"/>
            <w:lang w:val="ru-RU"/>
          </w:rPr>
          <w:t>.</w:t>
        </w:r>
        <w:r w:rsidR="00B347B0" w:rsidRPr="003C1C26">
          <w:rPr>
            <w:rStyle w:val="a3"/>
          </w:rPr>
          <w:t>com</w:t>
        </w:r>
        <w:r w:rsidR="00B347B0" w:rsidRPr="0009479C">
          <w:rPr>
            <w:rStyle w:val="a3"/>
            <w:lang w:val="ru-RU"/>
          </w:rPr>
          <w:t>/</w:t>
        </w:r>
        <w:r w:rsidR="00B347B0" w:rsidRPr="003C1C26">
          <w:rPr>
            <w:rStyle w:val="a3"/>
          </w:rPr>
          <w:t>sh</w:t>
        </w:r>
        <w:r w:rsidR="00B347B0" w:rsidRPr="0009479C">
          <w:rPr>
            <w:rStyle w:val="a3"/>
            <w:lang w:val="ru-RU"/>
          </w:rPr>
          <w:t>/</w:t>
        </w:r>
        <w:r w:rsidR="00B347B0" w:rsidRPr="003C1C26">
          <w:rPr>
            <w:rStyle w:val="a3"/>
          </w:rPr>
          <w:t>kmf</w:t>
        </w:r>
        <w:r w:rsidR="00B347B0" w:rsidRPr="0009479C">
          <w:rPr>
            <w:rStyle w:val="a3"/>
            <w:lang w:val="ru-RU"/>
          </w:rPr>
          <w:t>7</w:t>
        </w:r>
        <w:r w:rsidR="00B347B0" w:rsidRPr="003C1C26">
          <w:rPr>
            <w:rStyle w:val="a3"/>
          </w:rPr>
          <w:t>e</w:t>
        </w:r>
        <w:r w:rsidR="00B347B0" w:rsidRPr="0009479C">
          <w:rPr>
            <w:rStyle w:val="a3"/>
            <w:lang w:val="ru-RU"/>
          </w:rPr>
          <w:t>89</w:t>
        </w:r>
        <w:r w:rsidR="00B347B0" w:rsidRPr="003C1C26">
          <w:rPr>
            <w:rStyle w:val="a3"/>
          </w:rPr>
          <w:t>dn</w:t>
        </w:r>
        <w:r w:rsidR="00B347B0" w:rsidRPr="0009479C">
          <w:rPr>
            <w:rStyle w:val="a3"/>
            <w:lang w:val="ru-RU"/>
          </w:rPr>
          <w:t>0</w:t>
        </w:r>
        <w:r w:rsidR="00B347B0" w:rsidRPr="003C1C26">
          <w:rPr>
            <w:rStyle w:val="a3"/>
          </w:rPr>
          <w:t>ssol</w:t>
        </w:r>
        <w:r w:rsidR="00B347B0" w:rsidRPr="0009479C">
          <w:rPr>
            <w:rStyle w:val="a3"/>
            <w:lang w:val="ru-RU"/>
          </w:rPr>
          <w:t>6/</w:t>
        </w:r>
        <w:r w:rsidR="00B347B0" w:rsidRPr="003C1C26">
          <w:rPr>
            <w:rStyle w:val="a3"/>
          </w:rPr>
          <w:t>AAAMzrP</w:t>
        </w:r>
        <w:r w:rsidR="00B347B0" w:rsidRPr="0009479C">
          <w:rPr>
            <w:rStyle w:val="a3"/>
            <w:lang w:val="ru-RU"/>
          </w:rPr>
          <w:t>_</w:t>
        </w:r>
        <w:r w:rsidR="00B347B0" w:rsidRPr="003C1C26">
          <w:rPr>
            <w:rStyle w:val="a3"/>
          </w:rPr>
          <w:t>ALJLECn</w:t>
        </w:r>
        <w:r w:rsidR="00B347B0" w:rsidRPr="0009479C">
          <w:rPr>
            <w:rStyle w:val="a3"/>
            <w:lang w:val="ru-RU"/>
          </w:rPr>
          <w:t>5</w:t>
        </w:r>
        <w:r w:rsidR="00B347B0" w:rsidRPr="003C1C26">
          <w:rPr>
            <w:rStyle w:val="a3"/>
          </w:rPr>
          <w:t>qUyt</w:t>
        </w:r>
        <w:r w:rsidR="00B347B0" w:rsidRPr="0009479C">
          <w:rPr>
            <w:rStyle w:val="a3"/>
            <w:lang w:val="ru-RU"/>
          </w:rPr>
          <w:t>8</w:t>
        </w:r>
        <w:r w:rsidR="00B347B0" w:rsidRPr="003C1C26">
          <w:rPr>
            <w:rStyle w:val="a3"/>
          </w:rPr>
          <w:t>HCma</w:t>
        </w:r>
        <w:r w:rsidR="00B347B0" w:rsidRPr="0009479C">
          <w:rPr>
            <w:rStyle w:val="a3"/>
            <w:lang w:val="ru-RU"/>
          </w:rPr>
          <w:t>?</w:t>
        </w:r>
        <w:r w:rsidR="00B347B0" w:rsidRPr="003C1C26">
          <w:rPr>
            <w:rStyle w:val="a3"/>
          </w:rPr>
          <w:t>dl</w:t>
        </w:r>
        <w:r w:rsidR="00B347B0" w:rsidRPr="0009479C">
          <w:rPr>
            <w:rStyle w:val="a3"/>
            <w:lang w:val="ru-RU"/>
          </w:rPr>
          <w:t>=0</w:t>
        </w:r>
      </w:hyperlink>
    </w:p>
    <w:p w14:paraId="0154E8B8" w14:textId="5533BFC0" w:rsidR="00B347B0" w:rsidRPr="00D22B03" w:rsidRDefault="0009479C" w:rsidP="00B347B0">
      <w:pPr>
        <w:pStyle w:val="ad"/>
        <w:numPr>
          <w:ilvl w:val="0"/>
          <w:numId w:val="3"/>
        </w:numPr>
        <w:spacing w:before="240" w:after="120" w:line="288" w:lineRule="auto"/>
        <w:ind w:left="418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бщий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ид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инструмента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PIC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асчет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езонных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ационов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редставлен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иже</w:t>
      </w:r>
      <w:r w:rsidRPr="00D22B03">
        <w:rPr>
          <w:sz w:val="24"/>
          <w:szCs w:val="24"/>
          <w:lang w:val="ru-RU"/>
        </w:rPr>
        <w:t>.</w:t>
      </w:r>
    </w:p>
    <w:p w14:paraId="4378AF56" w14:textId="4E010D08" w:rsidR="00B347B0" w:rsidRDefault="00963146" w:rsidP="00B347B0">
      <w:pPr>
        <w:rPr>
          <w:noProof/>
          <w:sz w:val="24"/>
          <w:szCs w:val="24"/>
        </w:rPr>
      </w:pPr>
      <w:r w:rsidRPr="002E6535">
        <w:rPr>
          <w:bdr w:val="single" w:sz="4" w:space="0" w:color="auto"/>
        </w:rPr>
        <w:drawing>
          <wp:inline distT="0" distB="0" distL="0" distR="0" wp14:anchorId="6BB22F52" wp14:editId="70CFAB45">
            <wp:extent cx="5857875" cy="2649855"/>
            <wp:effectExtent l="0" t="0" r="952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2"/>
                    <a:stretch/>
                  </pic:blipFill>
                  <pic:spPr bwMode="auto">
                    <a:xfrm>
                      <a:off x="0" y="0"/>
                      <a:ext cx="5857875" cy="264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3146">
        <w:t xml:space="preserve"> </w:t>
      </w:r>
      <w:r w:rsidR="00B347B0">
        <w:rPr>
          <w:noProof/>
          <w:sz w:val="24"/>
          <w:szCs w:val="24"/>
        </w:rPr>
        <w:br w:type="page"/>
      </w:r>
    </w:p>
    <w:p w14:paraId="07EB5405" w14:textId="6A7D56FA" w:rsidR="00B347B0" w:rsidRPr="00DB7FBC" w:rsidRDefault="00664DAA" w:rsidP="00B347B0">
      <w:pPr>
        <w:spacing w:before="240" w:after="120" w:line="288" w:lineRule="auto"/>
        <w:rPr>
          <w:b/>
          <w:bCs/>
          <w:color w:val="225480"/>
          <w:sz w:val="28"/>
          <w:szCs w:val="28"/>
        </w:rPr>
      </w:pPr>
      <w:r>
        <w:rPr>
          <w:b/>
          <w:bCs/>
          <w:color w:val="225480"/>
          <w:sz w:val="28"/>
          <w:szCs w:val="28"/>
          <w:lang w:val="ru-RU"/>
        </w:rPr>
        <w:lastRenderedPageBreak/>
        <w:t>ШАГ</w:t>
      </w:r>
      <w:r w:rsidR="00B347B0" w:rsidRPr="00DB7FBC">
        <w:rPr>
          <w:b/>
          <w:bCs/>
          <w:color w:val="225480"/>
          <w:sz w:val="28"/>
          <w:szCs w:val="28"/>
        </w:rPr>
        <w:t xml:space="preserve"> 1</w:t>
      </w:r>
    </w:p>
    <w:p w14:paraId="6A02F079" w14:textId="2FE229EA" w:rsidR="00B347B0" w:rsidRPr="006B10E5" w:rsidRDefault="00737571" w:rsidP="00B347B0">
      <w:pPr>
        <w:pStyle w:val="ad"/>
        <w:numPr>
          <w:ilvl w:val="0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</w:t>
      </w:r>
      <w:r w:rsidRPr="006B10E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ячейках</w:t>
      </w:r>
      <w:r w:rsidRPr="006B10E5">
        <w:rPr>
          <w:sz w:val="24"/>
          <w:szCs w:val="24"/>
          <w:lang w:val="ru-RU"/>
        </w:rPr>
        <w:t xml:space="preserve"> </w:t>
      </w:r>
      <w:r w:rsidR="00B347B0" w:rsidRPr="006B10E5">
        <w:rPr>
          <w:sz w:val="24"/>
          <w:szCs w:val="24"/>
          <w:lang w:val="ru-RU"/>
        </w:rPr>
        <w:t xml:space="preserve"> </w:t>
      </w:r>
      <w:r w:rsidR="002E6535">
        <w:rPr>
          <w:sz w:val="24"/>
          <w:szCs w:val="24"/>
          <w:lang w:val="ru-RU"/>
        </w:rPr>
        <w:t>оптимальный период реализации</w:t>
      </w:r>
      <w:r w:rsidRPr="006B10E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ведите</w:t>
      </w:r>
      <w:r w:rsidRPr="006B10E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ременной</w:t>
      </w:r>
      <w:r w:rsidRPr="006B10E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иапазон</w:t>
      </w:r>
      <w:r w:rsidRPr="006B10E5">
        <w:rPr>
          <w:sz w:val="24"/>
          <w:szCs w:val="24"/>
          <w:lang w:val="ru-RU"/>
        </w:rPr>
        <w:t xml:space="preserve">, </w:t>
      </w:r>
      <w:r w:rsidR="006B10E5">
        <w:rPr>
          <w:sz w:val="24"/>
          <w:szCs w:val="24"/>
          <w:lang w:val="ru-RU"/>
        </w:rPr>
        <w:t>в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котором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Вам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нужны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животные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более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высокого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товарного</w:t>
      </w:r>
      <w:r w:rsidR="006B10E5" w:rsidRPr="006B10E5">
        <w:rPr>
          <w:sz w:val="24"/>
          <w:szCs w:val="24"/>
          <w:lang w:val="ru-RU"/>
        </w:rPr>
        <w:t xml:space="preserve"> </w:t>
      </w:r>
      <w:r w:rsidR="006B10E5">
        <w:rPr>
          <w:sz w:val="24"/>
          <w:szCs w:val="24"/>
          <w:lang w:val="ru-RU"/>
        </w:rPr>
        <w:t>веса</w:t>
      </w:r>
      <w:r w:rsidR="006B10E5" w:rsidRPr="006B10E5">
        <w:rPr>
          <w:sz w:val="24"/>
          <w:szCs w:val="24"/>
          <w:lang w:val="ru-RU"/>
        </w:rPr>
        <w:t>.</w:t>
      </w:r>
    </w:p>
    <w:p w14:paraId="0DD035B1" w14:textId="0462578B" w:rsidR="00B347B0" w:rsidRPr="00DB7FBC" w:rsidRDefault="00664DAA" w:rsidP="00B347B0">
      <w:pPr>
        <w:spacing w:before="240" w:after="120" w:line="288" w:lineRule="auto"/>
        <w:rPr>
          <w:b/>
          <w:bCs/>
          <w:color w:val="225480"/>
          <w:sz w:val="28"/>
          <w:szCs w:val="28"/>
        </w:rPr>
      </w:pPr>
      <w:r>
        <w:rPr>
          <w:b/>
          <w:bCs/>
          <w:color w:val="225480"/>
          <w:sz w:val="28"/>
          <w:szCs w:val="28"/>
          <w:lang w:val="ru-RU"/>
        </w:rPr>
        <w:t>ШАГ</w:t>
      </w:r>
      <w:r w:rsidR="00B347B0" w:rsidRPr="00DB7FBC">
        <w:rPr>
          <w:b/>
          <w:bCs/>
          <w:color w:val="225480"/>
          <w:sz w:val="28"/>
          <w:szCs w:val="28"/>
        </w:rPr>
        <w:t xml:space="preserve"> 2</w:t>
      </w:r>
    </w:p>
    <w:p w14:paraId="07A871B7" w14:textId="583F776A" w:rsidR="00B347B0" w:rsidRPr="00206225" w:rsidRDefault="006B10E5" w:rsidP="00B347B0">
      <w:pPr>
        <w:pStyle w:val="ad"/>
        <w:numPr>
          <w:ilvl w:val="0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ыберите</w:t>
      </w:r>
      <w:r w:rsidRPr="0020622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ол</w:t>
      </w:r>
      <w:r w:rsidRPr="0020622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животных</w:t>
      </w:r>
      <w:r w:rsidRPr="0020622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и</w:t>
      </w:r>
      <w:r w:rsidRPr="00206225">
        <w:rPr>
          <w:sz w:val="24"/>
          <w:szCs w:val="24"/>
          <w:lang w:val="ru-RU"/>
        </w:rPr>
        <w:t xml:space="preserve"> </w:t>
      </w:r>
      <w:r w:rsidR="00597984">
        <w:rPr>
          <w:sz w:val="24"/>
          <w:szCs w:val="24"/>
          <w:lang w:val="ru-RU"/>
        </w:rPr>
        <w:t>условия производства</w:t>
      </w:r>
      <w:r w:rsidRPr="00206225">
        <w:rPr>
          <w:sz w:val="24"/>
          <w:szCs w:val="24"/>
          <w:lang w:val="ru-RU"/>
        </w:rPr>
        <w:t xml:space="preserve">  (</w:t>
      </w:r>
      <w:r w:rsidR="00597984">
        <w:rPr>
          <w:sz w:val="24"/>
          <w:szCs w:val="24"/>
          <w:lang w:val="ru-RU"/>
        </w:rPr>
        <w:t>высокие показатели</w:t>
      </w:r>
      <w:r w:rsidRPr="00206225">
        <w:rPr>
          <w:sz w:val="24"/>
          <w:szCs w:val="24"/>
          <w:lang w:val="ru-RU"/>
        </w:rPr>
        <w:t xml:space="preserve">, </w:t>
      </w:r>
      <w:r w:rsidR="00597984">
        <w:rPr>
          <w:sz w:val="24"/>
          <w:szCs w:val="24"/>
          <w:lang w:val="ru-RU"/>
        </w:rPr>
        <w:t xml:space="preserve"> средние </w:t>
      </w:r>
      <w:r w:rsidR="00A06C2D">
        <w:rPr>
          <w:sz w:val="24"/>
          <w:szCs w:val="24"/>
          <w:lang w:val="ru-RU"/>
        </w:rPr>
        <w:t xml:space="preserve">показатели, </w:t>
      </w:r>
      <w:r>
        <w:rPr>
          <w:sz w:val="24"/>
          <w:szCs w:val="24"/>
          <w:lang w:val="ru-RU"/>
        </w:rPr>
        <w:t>низкие</w:t>
      </w:r>
      <w:r w:rsidRPr="00206225">
        <w:rPr>
          <w:sz w:val="24"/>
          <w:szCs w:val="24"/>
          <w:lang w:val="ru-RU"/>
        </w:rPr>
        <w:t xml:space="preserve"> </w:t>
      </w:r>
      <w:r w:rsidR="00A07769">
        <w:rPr>
          <w:sz w:val="24"/>
          <w:szCs w:val="24"/>
          <w:lang w:val="ru-RU"/>
        </w:rPr>
        <w:t>показатели</w:t>
      </w:r>
      <w:r w:rsidRPr="00206225">
        <w:rPr>
          <w:sz w:val="24"/>
          <w:szCs w:val="24"/>
          <w:lang w:val="ru-RU"/>
        </w:rPr>
        <w:t>).</w:t>
      </w:r>
      <w:r w:rsidR="00206225">
        <w:rPr>
          <w:sz w:val="24"/>
          <w:szCs w:val="24"/>
          <w:lang w:val="ru-RU"/>
        </w:rPr>
        <w:t xml:space="preserve"> </w:t>
      </w:r>
    </w:p>
    <w:p w14:paraId="641F259D" w14:textId="578F3E8F" w:rsidR="00B347B0" w:rsidRPr="00D33FBE" w:rsidRDefault="00D22B03" w:rsidP="00B347B0">
      <w:pPr>
        <w:pStyle w:val="ad"/>
        <w:numPr>
          <w:ilvl w:val="1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пределение</w:t>
      </w:r>
      <w:r w:rsidRPr="00D22B03">
        <w:rPr>
          <w:sz w:val="24"/>
          <w:szCs w:val="24"/>
          <w:lang w:val="ru-RU"/>
        </w:rPr>
        <w:t xml:space="preserve"> </w:t>
      </w:r>
      <w:r w:rsidR="00390C06">
        <w:rPr>
          <w:sz w:val="24"/>
          <w:szCs w:val="24"/>
          <w:lang w:val="ru-RU"/>
        </w:rPr>
        <w:t>условий производства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сновано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а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ровне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адежа</w:t>
      </w:r>
      <w:r w:rsidRPr="00D22B0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или существующих ограничений на ферме (</w:t>
      </w:r>
      <w:r w:rsidR="00390C06">
        <w:rPr>
          <w:sz w:val="24"/>
          <w:szCs w:val="24"/>
          <w:lang w:val="ru-RU"/>
        </w:rPr>
        <w:t>т. е.</w:t>
      </w:r>
      <w:r>
        <w:rPr>
          <w:sz w:val="24"/>
          <w:szCs w:val="24"/>
          <w:lang w:val="ru-RU"/>
        </w:rPr>
        <w:t xml:space="preserve"> кормушек, вентиляции, плотности посадки животных и </w:t>
      </w:r>
      <w:r w:rsidR="00390C06">
        <w:rPr>
          <w:sz w:val="24"/>
          <w:szCs w:val="24"/>
          <w:lang w:val="ru-RU"/>
        </w:rPr>
        <w:t>т. д.</w:t>
      </w:r>
      <w:r>
        <w:rPr>
          <w:sz w:val="24"/>
          <w:szCs w:val="24"/>
          <w:lang w:val="ru-RU"/>
        </w:rPr>
        <w:t>)</w:t>
      </w:r>
      <w:r w:rsidR="00B347B0" w:rsidRPr="00D33FBE">
        <w:rPr>
          <w:sz w:val="24"/>
          <w:szCs w:val="24"/>
          <w:lang w:val="ru-RU"/>
        </w:rPr>
        <w:t xml:space="preserve"> </w:t>
      </w:r>
    </w:p>
    <w:p w14:paraId="19F2D15A" w14:textId="0637DD5B" w:rsidR="00B347B0" w:rsidRPr="00D33FBE" w:rsidRDefault="00D33FBE" w:rsidP="00B347B0">
      <w:pPr>
        <w:pStyle w:val="ad"/>
        <w:numPr>
          <w:ilvl w:val="2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системе с низкими ограничениями падеж в период отъем-откорм составляет менее 3%</w:t>
      </w:r>
    </w:p>
    <w:p w14:paraId="1F6DFA9D" w14:textId="7307784A" w:rsidR="00D33FBE" w:rsidRPr="00D33FBE" w:rsidRDefault="00D33FBE" w:rsidP="00D33FBE">
      <w:pPr>
        <w:pStyle w:val="ad"/>
        <w:numPr>
          <w:ilvl w:val="2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системе с</w:t>
      </w:r>
      <w:r w:rsidR="008D1517">
        <w:rPr>
          <w:sz w:val="24"/>
          <w:szCs w:val="24"/>
          <w:lang w:val="ru-RU"/>
        </w:rPr>
        <w:t xml:space="preserve">о средними </w:t>
      </w:r>
      <w:r w:rsidRPr="00D33FBE">
        <w:rPr>
          <w:sz w:val="24"/>
          <w:szCs w:val="24"/>
          <w:lang w:val="ru-RU"/>
        </w:rPr>
        <w:t xml:space="preserve">ограничениями падеж в период отъем-откорм составляет </w:t>
      </w:r>
      <w:r w:rsidR="008D1517">
        <w:rPr>
          <w:sz w:val="24"/>
          <w:szCs w:val="24"/>
          <w:lang w:val="ru-RU"/>
        </w:rPr>
        <w:t>от</w:t>
      </w:r>
      <w:r w:rsidRPr="00D33FBE">
        <w:rPr>
          <w:sz w:val="24"/>
          <w:szCs w:val="24"/>
          <w:lang w:val="ru-RU"/>
        </w:rPr>
        <w:t xml:space="preserve"> 3</w:t>
      </w:r>
      <w:r w:rsidR="008D1517">
        <w:rPr>
          <w:sz w:val="24"/>
          <w:szCs w:val="24"/>
          <w:lang w:val="ru-RU"/>
        </w:rPr>
        <w:t xml:space="preserve"> до 6</w:t>
      </w:r>
      <w:r w:rsidRPr="00D33FBE">
        <w:rPr>
          <w:sz w:val="24"/>
          <w:szCs w:val="24"/>
          <w:lang w:val="ru-RU"/>
        </w:rPr>
        <w:t>%</w:t>
      </w:r>
    </w:p>
    <w:p w14:paraId="268C62AB" w14:textId="6956B361" w:rsidR="008D1517" w:rsidRPr="008D1517" w:rsidRDefault="008D1517" w:rsidP="008D1517">
      <w:pPr>
        <w:pStyle w:val="ad"/>
        <w:numPr>
          <w:ilvl w:val="2"/>
          <w:numId w:val="29"/>
        </w:numPr>
        <w:rPr>
          <w:sz w:val="24"/>
          <w:szCs w:val="24"/>
          <w:lang w:val="ru-RU"/>
        </w:rPr>
      </w:pPr>
      <w:r w:rsidRPr="008D1517">
        <w:rPr>
          <w:sz w:val="24"/>
          <w:szCs w:val="24"/>
          <w:lang w:val="ru-RU"/>
        </w:rPr>
        <w:t xml:space="preserve">В системе с </w:t>
      </w:r>
      <w:r>
        <w:rPr>
          <w:sz w:val="24"/>
          <w:szCs w:val="24"/>
          <w:lang w:val="ru-RU"/>
        </w:rPr>
        <w:t>высокими</w:t>
      </w:r>
      <w:r w:rsidRPr="008D1517">
        <w:rPr>
          <w:sz w:val="24"/>
          <w:szCs w:val="24"/>
          <w:lang w:val="ru-RU"/>
        </w:rPr>
        <w:t xml:space="preserve"> ограничениями падеж </w:t>
      </w:r>
      <w:r>
        <w:rPr>
          <w:sz w:val="24"/>
          <w:szCs w:val="24"/>
          <w:lang w:val="ru-RU"/>
        </w:rPr>
        <w:t>превышает 6</w:t>
      </w:r>
      <w:r w:rsidRPr="008D1517">
        <w:rPr>
          <w:sz w:val="24"/>
          <w:szCs w:val="24"/>
          <w:lang w:val="ru-RU"/>
        </w:rPr>
        <w:t>%</w:t>
      </w:r>
    </w:p>
    <w:p w14:paraId="706C238E" w14:textId="3FA49B34" w:rsidR="00B347B0" w:rsidRPr="001821A4" w:rsidRDefault="00386510" w:rsidP="00B347B0">
      <w:pPr>
        <w:pStyle w:val="ad"/>
        <w:numPr>
          <w:ilvl w:val="0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ыберите</w:t>
      </w:r>
      <w:r w:rsidRPr="001821A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животных</w:t>
      </w:r>
      <w:r w:rsidRPr="001821A4">
        <w:rPr>
          <w:sz w:val="24"/>
          <w:szCs w:val="24"/>
          <w:lang w:val="ru-RU"/>
        </w:rPr>
        <w:t xml:space="preserve">, </w:t>
      </w:r>
      <w:r w:rsidR="001821A4">
        <w:rPr>
          <w:sz w:val="24"/>
          <w:szCs w:val="24"/>
          <w:lang w:val="ru-RU"/>
        </w:rPr>
        <w:t>на которых будут направлены кормовые изменения: боровки, свинки или смешанные производственные группы.</w:t>
      </w:r>
    </w:p>
    <w:p w14:paraId="7F9CE310" w14:textId="6AB48D2D" w:rsidR="00B347B0" w:rsidRPr="00DB7FBC" w:rsidRDefault="00664DAA" w:rsidP="00B347B0">
      <w:pPr>
        <w:spacing w:before="240" w:after="120" w:line="288" w:lineRule="auto"/>
        <w:rPr>
          <w:color w:val="225480"/>
          <w:sz w:val="24"/>
          <w:szCs w:val="24"/>
        </w:rPr>
      </w:pPr>
      <w:r>
        <w:rPr>
          <w:b/>
          <w:bCs/>
          <w:color w:val="225480"/>
          <w:sz w:val="28"/>
          <w:szCs w:val="28"/>
          <w:lang w:val="ru-RU"/>
        </w:rPr>
        <w:t>ШАГ</w:t>
      </w:r>
      <w:r w:rsidR="00B347B0" w:rsidRPr="00DB7FBC">
        <w:rPr>
          <w:b/>
          <w:bCs/>
          <w:color w:val="225480"/>
          <w:sz w:val="28"/>
          <w:szCs w:val="28"/>
        </w:rPr>
        <w:t xml:space="preserve"> 3</w:t>
      </w:r>
    </w:p>
    <w:p w14:paraId="40BFCCFB" w14:textId="7D7BF9B2" w:rsidR="00B347B0" w:rsidRPr="001821A4" w:rsidRDefault="001821A4" w:rsidP="00B347B0">
      <w:pPr>
        <w:pStyle w:val="ad"/>
        <w:numPr>
          <w:ilvl w:val="0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ведите</w:t>
      </w:r>
      <w:r w:rsidRPr="001821A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есовой</w:t>
      </w:r>
      <w:r w:rsidRPr="001821A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иапазон</w:t>
      </w:r>
      <w:r w:rsidRPr="001821A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ля</w:t>
      </w:r>
      <w:r w:rsidRPr="001821A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каждой</w:t>
      </w:r>
      <w:r w:rsidRPr="001821A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фазы</w:t>
      </w:r>
      <w:r w:rsidR="00B347B0" w:rsidRPr="001821A4">
        <w:rPr>
          <w:sz w:val="24"/>
          <w:szCs w:val="24"/>
          <w:lang w:val="ru-RU"/>
        </w:rPr>
        <w:t>.</w:t>
      </w:r>
    </w:p>
    <w:p w14:paraId="19278FE1" w14:textId="2E8D875E" w:rsidR="00B347B0" w:rsidRPr="001821A4" w:rsidRDefault="001821A4" w:rsidP="00B347B0">
      <w:pPr>
        <w:spacing w:before="240" w:after="120" w:line="288" w:lineRule="auto"/>
        <w:rPr>
          <w:sz w:val="24"/>
          <w:szCs w:val="24"/>
          <w:lang w:val="ru-RU"/>
        </w:rPr>
      </w:pPr>
      <w:r>
        <w:rPr>
          <w:b/>
          <w:bCs/>
          <w:color w:val="FF0000"/>
          <w:sz w:val="28"/>
          <w:szCs w:val="28"/>
          <w:lang w:val="ru-RU"/>
        </w:rPr>
        <w:t>ВЫХОДНЫЕ ДАННЫЕ</w:t>
      </w:r>
    </w:p>
    <w:p w14:paraId="1DC76449" w14:textId="2971D31C" w:rsidR="00B347B0" w:rsidRPr="00F0423C" w:rsidRDefault="00F0423C" w:rsidP="00B347B0">
      <w:pPr>
        <w:pStyle w:val="ad"/>
        <w:numPr>
          <w:ilvl w:val="0"/>
          <w:numId w:val="29"/>
        </w:num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Инструмент рассчитывает начальную и конечную даты </w:t>
      </w:r>
      <w:r w:rsidR="008D7956">
        <w:rPr>
          <w:sz w:val="24"/>
          <w:szCs w:val="24"/>
          <w:lang w:val="ru-RU"/>
        </w:rPr>
        <w:t xml:space="preserve">корректирующего </w:t>
      </w:r>
      <w:r>
        <w:rPr>
          <w:sz w:val="24"/>
          <w:szCs w:val="24"/>
          <w:lang w:val="ru-RU"/>
        </w:rPr>
        <w:t>периода</w:t>
      </w:r>
      <w:r w:rsidR="008D795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величения роста по каждой фазе.</w:t>
      </w:r>
    </w:p>
    <w:p w14:paraId="73276B18" w14:textId="4C638EB6" w:rsidR="00B347B0" w:rsidRPr="00DA4023" w:rsidRDefault="003078A4" w:rsidP="00DA4023">
      <w:pPr>
        <w:pStyle w:val="ad"/>
        <w:ind w:left="0"/>
        <w:jc w:val="center"/>
        <w:rPr>
          <w:sz w:val="24"/>
          <w:szCs w:val="24"/>
          <w:lang w:val="ru-RU"/>
        </w:rPr>
      </w:pPr>
      <w:r w:rsidRPr="003078A4">
        <w:rPr>
          <w:bdr w:val="single" w:sz="4" w:space="0" w:color="auto"/>
        </w:rPr>
        <w:drawing>
          <wp:inline distT="0" distB="0" distL="0" distR="0" wp14:anchorId="5C1BF216" wp14:editId="5051CA34">
            <wp:extent cx="5667375" cy="1907540"/>
            <wp:effectExtent l="0" t="0" r="952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7"/>
                    <a:stretch/>
                  </pic:blipFill>
                  <pic:spPr bwMode="auto">
                    <a:xfrm>
                      <a:off x="0" y="0"/>
                      <a:ext cx="5667375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447F7D" w14:textId="2E81F4FB" w:rsidR="00B347B0" w:rsidRDefault="00B347B0" w:rsidP="00B347B0">
      <w:pPr>
        <w:pStyle w:val="ad"/>
        <w:ind w:left="0"/>
        <w:jc w:val="center"/>
        <w:rPr>
          <w:sz w:val="24"/>
          <w:szCs w:val="24"/>
        </w:rPr>
      </w:pPr>
    </w:p>
    <w:p w14:paraId="5AEED7B3" w14:textId="77777777" w:rsidR="00DA4023" w:rsidRDefault="00DA4023" w:rsidP="00B347B0">
      <w:pPr>
        <w:spacing w:before="240" w:after="120" w:line="288" w:lineRule="auto"/>
        <w:rPr>
          <w:b/>
          <w:bCs/>
          <w:color w:val="FF0000"/>
          <w:sz w:val="28"/>
          <w:szCs w:val="28"/>
          <w:lang w:val="ru-RU"/>
        </w:rPr>
      </w:pPr>
    </w:p>
    <w:p w14:paraId="40DBBD58" w14:textId="2266C060" w:rsidR="00B347B0" w:rsidRPr="00985DE0" w:rsidRDefault="00985DE0" w:rsidP="00B347B0">
      <w:pPr>
        <w:spacing w:before="240" w:after="120" w:line="288" w:lineRule="auto"/>
        <w:rPr>
          <w:sz w:val="24"/>
          <w:szCs w:val="24"/>
          <w:lang w:val="ru-RU"/>
        </w:rPr>
      </w:pPr>
      <w:r>
        <w:rPr>
          <w:b/>
          <w:bCs/>
          <w:color w:val="FF0000"/>
          <w:sz w:val="28"/>
          <w:szCs w:val="28"/>
          <w:lang w:val="ru-RU"/>
        </w:rPr>
        <w:lastRenderedPageBreak/>
        <w:t>Примечание</w:t>
      </w:r>
    </w:p>
    <w:p w14:paraId="72B6ED8D" w14:textId="6EA59755" w:rsidR="00EF161B" w:rsidRPr="00755720" w:rsidRDefault="00C15CDB" w:rsidP="0030204F">
      <w:pPr>
        <w:pStyle w:val="ad"/>
        <w:numPr>
          <w:ilvl w:val="0"/>
          <w:numId w:val="29"/>
        </w:numPr>
        <w:spacing w:before="240" w:after="120" w:line="288" w:lineRule="auto"/>
        <w:ind w:left="360"/>
        <w:rPr>
          <w:sz w:val="20"/>
          <w:szCs w:val="20"/>
          <w:lang w:val="ru-RU"/>
        </w:rPr>
      </w:pPr>
      <w:r>
        <w:rPr>
          <w:sz w:val="24"/>
          <w:szCs w:val="24"/>
          <w:lang w:val="ru-RU"/>
        </w:rPr>
        <w:t>Если система работает на основе фиксированного времени, то используйте в качест</w:t>
      </w:r>
      <w:r w:rsidR="0030204F">
        <w:rPr>
          <w:sz w:val="24"/>
          <w:szCs w:val="24"/>
          <w:lang w:val="ru-RU"/>
        </w:rPr>
        <w:t xml:space="preserve">ве конечного веса расчетный вес, полученный после учета всех кормовых изменений. </w:t>
      </w:r>
    </w:p>
    <w:sectPr w:rsidR="00EF161B" w:rsidRPr="00755720" w:rsidSect="007D3DA8">
      <w:headerReference w:type="default" r:id="rId12"/>
      <w:footerReference w:type="default" r:id="rId13"/>
      <w:pgSz w:w="12240" w:h="15840"/>
      <w:pgMar w:top="1440" w:right="1440" w:bottom="1440" w:left="1440" w:header="288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95B3C" w14:textId="77777777" w:rsidR="00A63787" w:rsidRDefault="00A63787" w:rsidP="005230CC">
      <w:pPr>
        <w:spacing w:after="0" w:line="240" w:lineRule="auto"/>
      </w:pPr>
      <w:r>
        <w:separator/>
      </w:r>
    </w:p>
  </w:endnote>
  <w:endnote w:type="continuationSeparator" w:id="0">
    <w:p w14:paraId="1E49EBFC" w14:textId="77777777" w:rsidR="00A63787" w:rsidRDefault="00A63787" w:rsidP="005230CC">
      <w:pPr>
        <w:spacing w:after="0" w:line="240" w:lineRule="auto"/>
      </w:pPr>
      <w:r>
        <w:continuationSeparator/>
      </w:r>
    </w:p>
  </w:endnote>
  <w:endnote w:type="continuationNotice" w:id="1">
    <w:p w14:paraId="2AF14634" w14:textId="77777777" w:rsidR="00A63787" w:rsidRDefault="00A637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VZGWN+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3871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BF305" w14:textId="093D1B3D" w:rsidR="00B3544F" w:rsidRDefault="00B3544F">
        <w:pPr>
          <w:pStyle w:val="a7"/>
        </w:pPr>
        <w:r>
          <w:rPr>
            <w:noProof/>
            <w:lang w:val="ru-RU" w:eastAsia="ru-RU"/>
          </w:rPr>
          <w:drawing>
            <wp:anchor distT="0" distB="0" distL="114300" distR="114300" simplePos="0" relativeHeight="251658240" behindDoc="0" locked="0" layoutInCell="1" allowOverlap="1" wp14:anchorId="6CBC4E77" wp14:editId="23A56B11">
              <wp:simplePos x="0" y="0"/>
              <wp:positionH relativeFrom="margin">
                <wp:posOffset>4349171</wp:posOffset>
              </wp:positionH>
              <wp:positionV relativeFrom="paragraph">
                <wp:posOffset>-124377</wp:posOffset>
              </wp:positionV>
              <wp:extent cx="1809115" cy="471170"/>
              <wp:effectExtent l="0" t="0" r="0" b="5080"/>
              <wp:wrapSquare wrapText="bothSides"/>
              <wp:docPr id="3" name="Picture 3">
                <a:extLst xmlns:a="http://schemas.openxmlformats.org/drawingml/2006/main">
                  <a:ext uri="{FF2B5EF4-FFF2-40B4-BE49-F238E27FC236}">
                    <a16:creationId xmlns:a16="http://schemas.microsoft.com/office/drawing/2014/main" id="{C54C749C-0E28-47CE-8947-5E4370E26543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FF2B5EF4-FFF2-40B4-BE49-F238E27FC236}">
                            <a16:creationId xmlns:a16="http://schemas.microsoft.com/office/drawing/2014/main" id="{C54C749C-0E28-47CE-8947-5E4370E26543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09115" cy="471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0AE8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E1600" w14:textId="77777777" w:rsidR="00A63787" w:rsidRDefault="00A63787" w:rsidP="005230CC">
      <w:pPr>
        <w:spacing w:after="0" w:line="240" w:lineRule="auto"/>
      </w:pPr>
      <w:r>
        <w:separator/>
      </w:r>
    </w:p>
  </w:footnote>
  <w:footnote w:type="continuationSeparator" w:id="0">
    <w:p w14:paraId="06CAFDAC" w14:textId="77777777" w:rsidR="00A63787" w:rsidRDefault="00A63787" w:rsidP="005230CC">
      <w:pPr>
        <w:spacing w:after="0" w:line="240" w:lineRule="auto"/>
      </w:pPr>
      <w:r>
        <w:continuationSeparator/>
      </w:r>
    </w:p>
  </w:footnote>
  <w:footnote w:type="continuationNotice" w:id="1">
    <w:p w14:paraId="2439DE4F" w14:textId="77777777" w:rsidR="00A63787" w:rsidRDefault="00A637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51931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CEC3DD" w14:textId="27553BE9" w:rsidR="00B3544F" w:rsidRDefault="00B3544F">
        <w:pPr>
          <w:pStyle w:val="a5"/>
        </w:pPr>
        <w:r>
          <w:ptab w:relativeTo="margin" w:alignment="right" w:leader="none"/>
        </w:r>
      </w:p>
    </w:sdtContent>
  </w:sdt>
  <w:p w14:paraId="5BD5BED7" w14:textId="77777777" w:rsidR="00B3544F" w:rsidRDefault="00B3544F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4477"/>
    <w:multiLevelType w:val="hybridMultilevel"/>
    <w:tmpl w:val="89D06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4E322D"/>
    <w:multiLevelType w:val="hybridMultilevel"/>
    <w:tmpl w:val="BAF6F6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1873F9"/>
    <w:multiLevelType w:val="hybridMultilevel"/>
    <w:tmpl w:val="A3A8E922"/>
    <w:lvl w:ilvl="0" w:tplc="E724E64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36CE6"/>
    <w:multiLevelType w:val="multilevel"/>
    <w:tmpl w:val="689A6408"/>
    <w:lvl w:ilvl="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abstractNum w:abstractNumId="4" w15:restartNumberingAfterBreak="0">
    <w:nsid w:val="09331045"/>
    <w:multiLevelType w:val="hybridMultilevel"/>
    <w:tmpl w:val="9B603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B001EE"/>
    <w:multiLevelType w:val="hybridMultilevel"/>
    <w:tmpl w:val="78FCDE02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" w15:restartNumberingAfterBreak="0">
    <w:nsid w:val="0C3A39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20501A4"/>
    <w:multiLevelType w:val="hybridMultilevel"/>
    <w:tmpl w:val="BB8090D6"/>
    <w:lvl w:ilvl="0" w:tplc="B8B21004">
      <w:numFmt w:val="bullet"/>
      <w:lvlText w:val="•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D7736"/>
    <w:multiLevelType w:val="hybridMultilevel"/>
    <w:tmpl w:val="24588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765D7"/>
    <w:multiLevelType w:val="hybridMultilevel"/>
    <w:tmpl w:val="712AF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1239DA"/>
    <w:multiLevelType w:val="hybridMultilevel"/>
    <w:tmpl w:val="B33A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70C7A"/>
    <w:multiLevelType w:val="multilevel"/>
    <w:tmpl w:val="689A6408"/>
    <w:lvl w:ilvl="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abstractNum w:abstractNumId="12" w15:restartNumberingAfterBreak="0">
    <w:nsid w:val="310C56A7"/>
    <w:multiLevelType w:val="hybridMultilevel"/>
    <w:tmpl w:val="A98C0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F80F31"/>
    <w:multiLevelType w:val="hybridMultilevel"/>
    <w:tmpl w:val="1820D2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627FC"/>
    <w:multiLevelType w:val="hybridMultilevel"/>
    <w:tmpl w:val="3C2E0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BB2BD5"/>
    <w:multiLevelType w:val="hybridMultilevel"/>
    <w:tmpl w:val="BE381680"/>
    <w:lvl w:ilvl="0" w:tplc="87CC471E">
      <w:start w:val="1"/>
      <w:numFmt w:val="decimal"/>
      <w:lvlText w:val="%1."/>
      <w:lvlJc w:val="left"/>
      <w:pPr>
        <w:ind w:left="360" w:hanging="360"/>
      </w:pPr>
      <w:rPr>
        <w:rFonts w:hint="default"/>
        <w:color w:val="2254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8B03C7"/>
    <w:multiLevelType w:val="hybridMultilevel"/>
    <w:tmpl w:val="1734777E"/>
    <w:lvl w:ilvl="0" w:tplc="39EA4914">
      <w:numFmt w:val="bullet"/>
      <w:lvlText w:val="-"/>
      <w:lvlJc w:val="left"/>
      <w:pPr>
        <w:ind w:left="4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424A49FF"/>
    <w:multiLevelType w:val="multilevel"/>
    <w:tmpl w:val="FE6C03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8" w15:restartNumberingAfterBreak="0">
    <w:nsid w:val="429C0BE1"/>
    <w:multiLevelType w:val="hybridMultilevel"/>
    <w:tmpl w:val="71FC3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14CF8"/>
    <w:multiLevelType w:val="multilevel"/>
    <w:tmpl w:val="F370B1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8454E25"/>
    <w:multiLevelType w:val="hybridMultilevel"/>
    <w:tmpl w:val="3C064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F1D8E"/>
    <w:multiLevelType w:val="hybridMultilevel"/>
    <w:tmpl w:val="95F6A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1A2C4E"/>
    <w:multiLevelType w:val="hybridMultilevel"/>
    <w:tmpl w:val="5518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631899"/>
    <w:multiLevelType w:val="multilevel"/>
    <w:tmpl w:val="6EE85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4306D15"/>
    <w:multiLevelType w:val="hybridMultilevel"/>
    <w:tmpl w:val="24588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126AAF"/>
    <w:multiLevelType w:val="hybridMultilevel"/>
    <w:tmpl w:val="8542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82822"/>
    <w:multiLevelType w:val="hybridMultilevel"/>
    <w:tmpl w:val="0022645C"/>
    <w:lvl w:ilvl="0" w:tplc="C01803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ED428E"/>
    <w:multiLevelType w:val="hybridMultilevel"/>
    <w:tmpl w:val="D2D4C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E70417"/>
    <w:multiLevelType w:val="multilevel"/>
    <w:tmpl w:val="C5FAB07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C527012"/>
    <w:multiLevelType w:val="multilevel"/>
    <w:tmpl w:val="689A6408"/>
    <w:lvl w:ilvl="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abstractNum w:abstractNumId="30" w15:restartNumberingAfterBreak="0">
    <w:nsid w:val="69C3322B"/>
    <w:multiLevelType w:val="hybridMultilevel"/>
    <w:tmpl w:val="C442C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CF1856"/>
    <w:multiLevelType w:val="multilevel"/>
    <w:tmpl w:val="699E43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  <w:color w:val="0070C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  <w:color w:val="0070C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2" w15:restartNumberingAfterBreak="0">
    <w:nsid w:val="728E7971"/>
    <w:multiLevelType w:val="hybridMultilevel"/>
    <w:tmpl w:val="71FC3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535B5"/>
    <w:multiLevelType w:val="hybridMultilevel"/>
    <w:tmpl w:val="71FC3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262295"/>
    <w:multiLevelType w:val="hybridMultilevel"/>
    <w:tmpl w:val="71FC3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050E95"/>
    <w:multiLevelType w:val="hybridMultilevel"/>
    <w:tmpl w:val="2B2A6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657774"/>
    <w:multiLevelType w:val="hybridMultilevel"/>
    <w:tmpl w:val="1676162C"/>
    <w:lvl w:ilvl="0" w:tplc="906030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DC3EE58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846A82"/>
    <w:multiLevelType w:val="hybridMultilevel"/>
    <w:tmpl w:val="8B56D0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FCE6559"/>
    <w:multiLevelType w:val="multilevel"/>
    <w:tmpl w:val="C5FAB07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16"/>
  </w:num>
  <w:num w:numId="4">
    <w:abstractNumId w:val="29"/>
  </w:num>
  <w:num w:numId="5">
    <w:abstractNumId w:val="3"/>
  </w:num>
  <w:num w:numId="6">
    <w:abstractNumId w:val="11"/>
  </w:num>
  <w:num w:numId="7">
    <w:abstractNumId w:val="34"/>
  </w:num>
  <w:num w:numId="8">
    <w:abstractNumId w:val="25"/>
  </w:num>
  <w:num w:numId="9">
    <w:abstractNumId w:val="12"/>
  </w:num>
  <w:num w:numId="10">
    <w:abstractNumId w:val="30"/>
  </w:num>
  <w:num w:numId="11">
    <w:abstractNumId w:val="10"/>
  </w:num>
  <w:num w:numId="12">
    <w:abstractNumId w:val="19"/>
  </w:num>
  <w:num w:numId="13">
    <w:abstractNumId w:val="14"/>
  </w:num>
  <w:num w:numId="14">
    <w:abstractNumId w:val="38"/>
  </w:num>
  <w:num w:numId="15">
    <w:abstractNumId w:val="28"/>
  </w:num>
  <w:num w:numId="16">
    <w:abstractNumId w:val="31"/>
  </w:num>
  <w:num w:numId="17">
    <w:abstractNumId w:val="4"/>
  </w:num>
  <w:num w:numId="18">
    <w:abstractNumId w:val="9"/>
  </w:num>
  <w:num w:numId="19">
    <w:abstractNumId w:val="33"/>
  </w:num>
  <w:num w:numId="20">
    <w:abstractNumId w:val="8"/>
  </w:num>
  <w:num w:numId="21">
    <w:abstractNumId w:val="24"/>
  </w:num>
  <w:num w:numId="22">
    <w:abstractNumId w:val="1"/>
  </w:num>
  <w:num w:numId="23">
    <w:abstractNumId w:val="0"/>
  </w:num>
  <w:num w:numId="24">
    <w:abstractNumId w:val="20"/>
  </w:num>
  <w:num w:numId="25">
    <w:abstractNumId w:val="22"/>
  </w:num>
  <w:num w:numId="26">
    <w:abstractNumId w:val="35"/>
  </w:num>
  <w:num w:numId="27">
    <w:abstractNumId w:val="36"/>
  </w:num>
  <w:num w:numId="28">
    <w:abstractNumId w:val="27"/>
  </w:num>
  <w:num w:numId="29">
    <w:abstractNumId w:val="21"/>
  </w:num>
  <w:num w:numId="30">
    <w:abstractNumId w:val="37"/>
  </w:num>
  <w:num w:numId="31">
    <w:abstractNumId w:val="26"/>
  </w:num>
  <w:num w:numId="32">
    <w:abstractNumId w:val="17"/>
  </w:num>
  <w:num w:numId="33">
    <w:abstractNumId w:val="15"/>
  </w:num>
  <w:num w:numId="34">
    <w:abstractNumId w:val="23"/>
  </w:num>
  <w:num w:numId="35">
    <w:abstractNumId w:val="18"/>
  </w:num>
  <w:num w:numId="36">
    <w:abstractNumId w:val="32"/>
  </w:num>
  <w:num w:numId="37">
    <w:abstractNumId w:val="2"/>
  </w:num>
  <w:num w:numId="38">
    <w:abstractNumId w:val="13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sjAxsjQ1NDAwNrRU0lEKTi0uzszPAykwNK0FAKVk0OEtAAAA"/>
  </w:docVars>
  <w:rsids>
    <w:rsidRoot w:val="004739FD"/>
    <w:rsid w:val="00006748"/>
    <w:rsid w:val="00014EAF"/>
    <w:rsid w:val="00016F7C"/>
    <w:rsid w:val="0001767B"/>
    <w:rsid w:val="000201FC"/>
    <w:rsid w:val="00021BB3"/>
    <w:rsid w:val="00021F8D"/>
    <w:rsid w:val="000233FA"/>
    <w:rsid w:val="000245C4"/>
    <w:rsid w:val="00030BA4"/>
    <w:rsid w:val="00031389"/>
    <w:rsid w:val="000314D2"/>
    <w:rsid w:val="00031CAC"/>
    <w:rsid w:val="00033D43"/>
    <w:rsid w:val="00035AC4"/>
    <w:rsid w:val="0004630E"/>
    <w:rsid w:val="00053F8C"/>
    <w:rsid w:val="00054A81"/>
    <w:rsid w:val="000570C7"/>
    <w:rsid w:val="00080373"/>
    <w:rsid w:val="00081984"/>
    <w:rsid w:val="000863D4"/>
    <w:rsid w:val="0009479C"/>
    <w:rsid w:val="000A0DA1"/>
    <w:rsid w:val="000A11DF"/>
    <w:rsid w:val="000A163A"/>
    <w:rsid w:val="000A48BD"/>
    <w:rsid w:val="000A6051"/>
    <w:rsid w:val="000B00A6"/>
    <w:rsid w:val="000B1022"/>
    <w:rsid w:val="000B44AA"/>
    <w:rsid w:val="000C3281"/>
    <w:rsid w:val="000C3B92"/>
    <w:rsid w:val="000C4C72"/>
    <w:rsid w:val="000C5FB7"/>
    <w:rsid w:val="000C78B4"/>
    <w:rsid w:val="000D21C6"/>
    <w:rsid w:val="000D3D65"/>
    <w:rsid w:val="000D54B6"/>
    <w:rsid w:val="000E08F1"/>
    <w:rsid w:val="000E2A13"/>
    <w:rsid w:val="000E7457"/>
    <w:rsid w:val="000F3186"/>
    <w:rsid w:val="000F3D03"/>
    <w:rsid w:val="00101F68"/>
    <w:rsid w:val="00104CD3"/>
    <w:rsid w:val="00105CBF"/>
    <w:rsid w:val="00106F2F"/>
    <w:rsid w:val="0011161E"/>
    <w:rsid w:val="00111EB8"/>
    <w:rsid w:val="00113AEF"/>
    <w:rsid w:val="00114CEC"/>
    <w:rsid w:val="0011530D"/>
    <w:rsid w:val="001209AB"/>
    <w:rsid w:val="00124065"/>
    <w:rsid w:val="00125425"/>
    <w:rsid w:val="001428E8"/>
    <w:rsid w:val="00142C40"/>
    <w:rsid w:val="001453D1"/>
    <w:rsid w:val="0014789C"/>
    <w:rsid w:val="00157129"/>
    <w:rsid w:val="001618B0"/>
    <w:rsid w:val="00164E61"/>
    <w:rsid w:val="00166F11"/>
    <w:rsid w:val="00171778"/>
    <w:rsid w:val="0017366C"/>
    <w:rsid w:val="0017658A"/>
    <w:rsid w:val="0018003F"/>
    <w:rsid w:val="001821A4"/>
    <w:rsid w:val="00182F61"/>
    <w:rsid w:val="001831B1"/>
    <w:rsid w:val="00183B91"/>
    <w:rsid w:val="0019782C"/>
    <w:rsid w:val="001A26BD"/>
    <w:rsid w:val="001A5403"/>
    <w:rsid w:val="001A7421"/>
    <w:rsid w:val="001A7617"/>
    <w:rsid w:val="001B1B8A"/>
    <w:rsid w:val="001B1F31"/>
    <w:rsid w:val="001B24CA"/>
    <w:rsid w:val="001B55C5"/>
    <w:rsid w:val="001B56D5"/>
    <w:rsid w:val="001C0A7C"/>
    <w:rsid w:val="001C42DB"/>
    <w:rsid w:val="001C560A"/>
    <w:rsid w:val="001C7BAB"/>
    <w:rsid w:val="001D2816"/>
    <w:rsid w:val="001D62F6"/>
    <w:rsid w:val="001D6D8F"/>
    <w:rsid w:val="001E02A0"/>
    <w:rsid w:val="001E1C8E"/>
    <w:rsid w:val="001E6365"/>
    <w:rsid w:val="001E6ECA"/>
    <w:rsid w:val="001F055D"/>
    <w:rsid w:val="001F3076"/>
    <w:rsid w:val="001F38AA"/>
    <w:rsid w:val="001F64A1"/>
    <w:rsid w:val="001F79FA"/>
    <w:rsid w:val="0020443D"/>
    <w:rsid w:val="0020510F"/>
    <w:rsid w:val="00206225"/>
    <w:rsid w:val="0020668C"/>
    <w:rsid w:val="0021251E"/>
    <w:rsid w:val="00212949"/>
    <w:rsid w:val="00212E81"/>
    <w:rsid w:val="00212FE8"/>
    <w:rsid w:val="00214FFA"/>
    <w:rsid w:val="00222907"/>
    <w:rsid w:val="00225CAE"/>
    <w:rsid w:val="00226C83"/>
    <w:rsid w:val="0023146C"/>
    <w:rsid w:val="0023408D"/>
    <w:rsid w:val="00235289"/>
    <w:rsid w:val="002353B3"/>
    <w:rsid w:val="00236020"/>
    <w:rsid w:val="002367EF"/>
    <w:rsid w:val="00240016"/>
    <w:rsid w:val="00241761"/>
    <w:rsid w:val="00243168"/>
    <w:rsid w:val="002450C6"/>
    <w:rsid w:val="00246FE0"/>
    <w:rsid w:val="00251941"/>
    <w:rsid w:val="0025256C"/>
    <w:rsid w:val="002539C2"/>
    <w:rsid w:val="00254582"/>
    <w:rsid w:val="002574BD"/>
    <w:rsid w:val="00260128"/>
    <w:rsid w:val="00261C29"/>
    <w:rsid w:val="0026291F"/>
    <w:rsid w:val="002673B5"/>
    <w:rsid w:val="002673F8"/>
    <w:rsid w:val="0027161A"/>
    <w:rsid w:val="00273D9D"/>
    <w:rsid w:val="002747CF"/>
    <w:rsid w:val="00276B70"/>
    <w:rsid w:val="00285237"/>
    <w:rsid w:val="00285F6B"/>
    <w:rsid w:val="0029112A"/>
    <w:rsid w:val="002915BA"/>
    <w:rsid w:val="00291DC2"/>
    <w:rsid w:val="0029412F"/>
    <w:rsid w:val="002A0CB2"/>
    <w:rsid w:val="002A2E7C"/>
    <w:rsid w:val="002B2668"/>
    <w:rsid w:val="002B5797"/>
    <w:rsid w:val="002B5F8E"/>
    <w:rsid w:val="002B6D65"/>
    <w:rsid w:val="002B7D7F"/>
    <w:rsid w:val="002C00BC"/>
    <w:rsid w:val="002C2E05"/>
    <w:rsid w:val="002C4A9D"/>
    <w:rsid w:val="002C4C11"/>
    <w:rsid w:val="002D1DD0"/>
    <w:rsid w:val="002D3EF0"/>
    <w:rsid w:val="002E0B63"/>
    <w:rsid w:val="002E37C4"/>
    <w:rsid w:val="002E6535"/>
    <w:rsid w:val="002E6D7E"/>
    <w:rsid w:val="002E72A3"/>
    <w:rsid w:val="002E77D6"/>
    <w:rsid w:val="002F1A97"/>
    <w:rsid w:val="002F1D80"/>
    <w:rsid w:val="002F5B99"/>
    <w:rsid w:val="002F5CFD"/>
    <w:rsid w:val="002F5DCB"/>
    <w:rsid w:val="00300F45"/>
    <w:rsid w:val="003018B5"/>
    <w:rsid w:val="0030204F"/>
    <w:rsid w:val="0030388C"/>
    <w:rsid w:val="00307658"/>
    <w:rsid w:val="003078A4"/>
    <w:rsid w:val="00311DA4"/>
    <w:rsid w:val="00315617"/>
    <w:rsid w:val="00315624"/>
    <w:rsid w:val="003167FD"/>
    <w:rsid w:val="003201FC"/>
    <w:rsid w:val="0032352F"/>
    <w:rsid w:val="00325331"/>
    <w:rsid w:val="00325A49"/>
    <w:rsid w:val="0032755D"/>
    <w:rsid w:val="003335C2"/>
    <w:rsid w:val="00335FD7"/>
    <w:rsid w:val="00336927"/>
    <w:rsid w:val="00341D0F"/>
    <w:rsid w:val="00351593"/>
    <w:rsid w:val="003561AB"/>
    <w:rsid w:val="00365743"/>
    <w:rsid w:val="00367DD2"/>
    <w:rsid w:val="003721F1"/>
    <w:rsid w:val="003774B0"/>
    <w:rsid w:val="00381D84"/>
    <w:rsid w:val="00386510"/>
    <w:rsid w:val="00386BB9"/>
    <w:rsid w:val="00387559"/>
    <w:rsid w:val="0038777D"/>
    <w:rsid w:val="00390C06"/>
    <w:rsid w:val="00391714"/>
    <w:rsid w:val="00392913"/>
    <w:rsid w:val="00393428"/>
    <w:rsid w:val="003936BA"/>
    <w:rsid w:val="00394A78"/>
    <w:rsid w:val="00394F72"/>
    <w:rsid w:val="00395FE1"/>
    <w:rsid w:val="003A0820"/>
    <w:rsid w:val="003A2168"/>
    <w:rsid w:val="003A251B"/>
    <w:rsid w:val="003A59B7"/>
    <w:rsid w:val="003A5C46"/>
    <w:rsid w:val="003B4F31"/>
    <w:rsid w:val="003B5E60"/>
    <w:rsid w:val="003C0442"/>
    <w:rsid w:val="003C08DD"/>
    <w:rsid w:val="003C14E4"/>
    <w:rsid w:val="003C28BC"/>
    <w:rsid w:val="003C3481"/>
    <w:rsid w:val="003C3BE3"/>
    <w:rsid w:val="003C4E29"/>
    <w:rsid w:val="003C6BA6"/>
    <w:rsid w:val="003C71FD"/>
    <w:rsid w:val="003D04AC"/>
    <w:rsid w:val="003D20C9"/>
    <w:rsid w:val="003D20CC"/>
    <w:rsid w:val="003D24B8"/>
    <w:rsid w:val="003D678F"/>
    <w:rsid w:val="003D79F0"/>
    <w:rsid w:val="003E008F"/>
    <w:rsid w:val="003E05F1"/>
    <w:rsid w:val="003E1F70"/>
    <w:rsid w:val="003E493B"/>
    <w:rsid w:val="003E592E"/>
    <w:rsid w:val="003E73D2"/>
    <w:rsid w:val="003F011B"/>
    <w:rsid w:val="003F173E"/>
    <w:rsid w:val="003F3B10"/>
    <w:rsid w:val="00410AA6"/>
    <w:rsid w:val="00413162"/>
    <w:rsid w:val="00413CCE"/>
    <w:rsid w:val="00431001"/>
    <w:rsid w:val="00432A26"/>
    <w:rsid w:val="004347C1"/>
    <w:rsid w:val="004352A6"/>
    <w:rsid w:val="00445870"/>
    <w:rsid w:val="00450C13"/>
    <w:rsid w:val="00453839"/>
    <w:rsid w:val="00455B29"/>
    <w:rsid w:val="00456151"/>
    <w:rsid w:val="00460CC5"/>
    <w:rsid w:val="00464E47"/>
    <w:rsid w:val="00464EC9"/>
    <w:rsid w:val="0046558E"/>
    <w:rsid w:val="00466F9D"/>
    <w:rsid w:val="00471813"/>
    <w:rsid w:val="00472C15"/>
    <w:rsid w:val="004739FD"/>
    <w:rsid w:val="00475036"/>
    <w:rsid w:val="00475265"/>
    <w:rsid w:val="004753C8"/>
    <w:rsid w:val="0047581C"/>
    <w:rsid w:val="0047639E"/>
    <w:rsid w:val="00477A99"/>
    <w:rsid w:val="0048042D"/>
    <w:rsid w:val="004810BC"/>
    <w:rsid w:val="00481CD9"/>
    <w:rsid w:val="004827A0"/>
    <w:rsid w:val="004868A1"/>
    <w:rsid w:val="00492ADB"/>
    <w:rsid w:val="004939EB"/>
    <w:rsid w:val="00493DF0"/>
    <w:rsid w:val="00495A74"/>
    <w:rsid w:val="004A7AFD"/>
    <w:rsid w:val="004B31D4"/>
    <w:rsid w:val="004B3905"/>
    <w:rsid w:val="004B5B5F"/>
    <w:rsid w:val="004C014C"/>
    <w:rsid w:val="004C091A"/>
    <w:rsid w:val="004C30CE"/>
    <w:rsid w:val="004D35C8"/>
    <w:rsid w:val="004D4C27"/>
    <w:rsid w:val="004E017E"/>
    <w:rsid w:val="004E0FBC"/>
    <w:rsid w:val="004E32FE"/>
    <w:rsid w:val="004E3C1C"/>
    <w:rsid w:val="004E585D"/>
    <w:rsid w:val="004E603E"/>
    <w:rsid w:val="004F307A"/>
    <w:rsid w:val="00504774"/>
    <w:rsid w:val="00504DBA"/>
    <w:rsid w:val="00510492"/>
    <w:rsid w:val="00512364"/>
    <w:rsid w:val="00515591"/>
    <w:rsid w:val="00515E3C"/>
    <w:rsid w:val="0052148E"/>
    <w:rsid w:val="00521B39"/>
    <w:rsid w:val="005230CC"/>
    <w:rsid w:val="00523D37"/>
    <w:rsid w:val="00527C59"/>
    <w:rsid w:val="005307EE"/>
    <w:rsid w:val="005317BF"/>
    <w:rsid w:val="00534724"/>
    <w:rsid w:val="005359F5"/>
    <w:rsid w:val="00541C25"/>
    <w:rsid w:val="0054525C"/>
    <w:rsid w:val="0055093E"/>
    <w:rsid w:val="0055148E"/>
    <w:rsid w:val="005538B0"/>
    <w:rsid w:val="00554D7A"/>
    <w:rsid w:val="00557143"/>
    <w:rsid w:val="00557C29"/>
    <w:rsid w:val="005658A7"/>
    <w:rsid w:val="005702BB"/>
    <w:rsid w:val="005703D7"/>
    <w:rsid w:val="00573646"/>
    <w:rsid w:val="00576359"/>
    <w:rsid w:val="00576CD2"/>
    <w:rsid w:val="00577852"/>
    <w:rsid w:val="005821F8"/>
    <w:rsid w:val="00592DAF"/>
    <w:rsid w:val="00596DBF"/>
    <w:rsid w:val="00597984"/>
    <w:rsid w:val="005A50C5"/>
    <w:rsid w:val="005B4D6E"/>
    <w:rsid w:val="005C09E7"/>
    <w:rsid w:val="005C0F52"/>
    <w:rsid w:val="005C33EF"/>
    <w:rsid w:val="005C556F"/>
    <w:rsid w:val="005C586C"/>
    <w:rsid w:val="005D0DF5"/>
    <w:rsid w:val="005D1422"/>
    <w:rsid w:val="005D18F8"/>
    <w:rsid w:val="005D1928"/>
    <w:rsid w:val="005D30D0"/>
    <w:rsid w:val="005E025D"/>
    <w:rsid w:val="005E2A4C"/>
    <w:rsid w:val="005E3052"/>
    <w:rsid w:val="005E7BDF"/>
    <w:rsid w:val="005F1830"/>
    <w:rsid w:val="005F6166"/>
    <w:rsid w:val="005F76EB"/>
    <w:rsid w:val="006030D5"/>
    <w:rsid w:val="006046ED"/>
    <w:rsid w:val="00604D23"/>
    <w:rsid w:val="00605AA5"/>
    <w:rsid w:val="00610C5A"/>
    <w:rsid w:val="006150B7"/>
    <w:rsid w:val="006162FC"/>
    <w:rsid w:val="00617186"/>
    <w:rsid w:val="006178EB"/>
    <w:rsid w:val="00617DA8"/>
    <w:rsid w:val="00621D1A"/>
    <w:rsid w:val="0062335F"/>
    <w:rsid w:val="00626D79"/>
    <w:rsid w:val="00627317"/>
    <w:rsid w:val="00630D0B"/>
    <w:rsid w:val="00631008"/>
    <w:rsid w:val="006349AF"/>
    <w:rsid w:val="00636BA4"/>
    <w:rsid w:val="006405AE"/>
    <w:rsid w:val="0065676A"/>
    <w:rsid w:val="0066382F"/>
    <w:rsid w:val="00664DAA"/>
    <w:rsid w:val="00670A6F"/>
    <w:rsid w:val="00671AB7"/>
    <w:rsid w:val="00673181"/>
    <w:rsid w:val="00680361"/>
    <w:rsid w:val="00684AD2"/>
    <w:rsid w:val="0068677C"/>
    <w:rsid w:val="00686E22"/>
    <w:rsid w:val="0068714C"/>
    <w:rsid w:val="00687ADE"/>
    <w:rsid w:val="006920AC"/>
    <w:rsid w:val="00693ED1"/>
    <w:rsid w:val="006940D6"/>
    <w:rsid w:val="006A15E2"/>
    <w:rsid w:val="006A58BB"/>
    <w:rsid w:val="006A6EE6"/>
    <w:rsid w:val="006B10E5"/>
    <w:rsid w:val="006B1220"/>
    <w:rsid w:val="006B1383"/>
    <w:rsid w:val="006B1F13"/>
    <w:rsid w:val="006B2666"/>
    <w:rsid w:val="006B2CE4"/>
    <w:rsid w:val="006B304C"/>
    <w:rsid w:val="006B3D5B"/>
    <w:rsid w:val="006B680F"/>
    <w:rsid w:val="006C08EF"/>
    <w:rsid w:val="006C6BCF"/>
    <w:rsid w:val="006D04F4"/>
    <w:rsid w:val="006D2CF0"/>
    <w:rsid w:val="006D347B"/>
    <w:rsid w:val="006D49B9"/>
    <w:rsid w:val="006E17D1"/>
    <w:rsid w:val="006E5F02"/>
    <w:rsid w:val="006E6488"/>
    <w:rsid w:val="006F2534"/>
    <w:rsid w:val="006F3EC6"/>
    <w:rsid w:val="006F49E8"/>
    <w:rsid w:val="006F4FD9"/>
    <w:rsid w:val="006F5ACB"/>
    <w:rsid w:val="006F77FE"/>
    <w:rsid w:val="006F7F65"/>
    <w:rsid w:val="007017FC"/>
    <w:rsid w:val="00703706"/>
    <w:rsid w:val="007045D8"/>
    <w:rsid w:val="00710A38"/>
    <w:rsid w:val="00712F76"/>
    <w:rsid w:val="00714060"/>
    <w:rsid w:val="00716E1F"/>
    <w:rsid w:val="00720406"/>
    <w:rsid w:val="007225AC"/>
    <w:rsid w:val="007245D3"/>
    <w:rsid w:val="00724A52"/>
    <w:rsid w:val="00727501"/>
    <w:rsid w:val="0073583F"/>
    <w:rsid w:val="00737571"/>
    <w:rsid w:val="00740893"/>
    <w:rsid w:val="00750173"/>
    <w:rsid w:val="00751040"/>
    <w:rsid w:val="007522E5"/>
    <w:rsid w:val="00752F8F"/>
    <w:rsid w:val="00755720"/>
    <w:rsid w:val="00756E55"/>
    <w:rsid w:val="00761BB1"/>
    <w:rsid w:val="0076367E"/>
    <w:rsid w:val="00771836"/>
    <w:rsid w:val="007750C9"/>
    <w:rsid w:val="00787294"/>
    <w:rsid w:val="00787373"/>
    <w:rsid w:val="0079094E"/>
    <w:rsid w:val="00790A53"/>
    <w:rsid w:val="00790F60"/>
    <w:rsid w:val="00792964"/>
    <w:rsid w:val="00795C18"/>
    <w:rsid w:val="007960B0"/>
    <w:rsid w:val="007A2216"/>
    <w:rsid w:val="007A4578"/>
    <w:rsid w:val="007A79F9"/>
    <w:rsid w:val="007B1A58"/>
    <w:rsid w:val="007B3E14"/>
    <w:rsid w:val="007B458D"/>
    <w:rsid w:val="007B7126"/>
    <w:rsid w:val="007D0A0B"/>
    <w:rsid w:val="007D0E69"/>
    <w:rsid w:val="007D3DA8"/>
    <w:rsid w:val="007D646C"/>
    <w:rsid w:val="007E1241"/>
    <w:rsid w:val="007E5A1B"/>
    <w:rsid w:val="007E7227"/>
    <w:rsid w:val="007F573B"/>
    <w:rsid w:val="007F6053"/>
    <w:rsid w:val="00800C5B"/>
    <w:rsid w:val="00800E61"/>
    <w:rsid w:val="00804240"/>
    <w:rsid w:val="008057EB"/>
    <w:rsid w:val="00806F05"/>
    <w:rsid w:val="008119D8"/>
    <w:rsid w:val="00817CE1"/>
    <w:rsid w:val="00817F05"/>
    <w:rsid w:val="008215AA"/>
    <w:rsid w:val="00825189"/>
    <w:rsid w:val="008319F0"/>
    <w:rsid w:val="00831D1C"/>
    <w:rsid w:val="00832A89"/>
    <w:rsid w:val="008367C2"/>
    <w:rsid w:val="00837BCF"/>
    <w:rsid w:val="00840812"/>
    <w:rsid w:val="00851215"/>
    <w:rsid w:val="00853BE2"/>
    <w:rsid w:val="0085456D"/>
    <w:rsid w:val="0085620C"/>
    <w:rsid w:val="008567C3"/>
    <w:rsid w:val="008629FB"/>
    <w:rsid w:val="00864306"/>
    <w:rsid w:val="0086488F"/>
    <w:rsid w:val="0086541E"/>
    <w:rsid w:val="0087400E"/>
    <w:rsid w:val="00875C7B"/>
    <w:rsid w:val="008807A5"/>
    <w:rsid w:val="00882494"/>
    <w:rsid w:val="0088400F"/>
    <w:rsid w:val="008901B5"/>
    <w:rsid w:val="00890BE9"/>
    <w:rsid w:val="00893320"/>
    <w:rsid w:val="00893698"/>
    <w:rsid w:val="008968A2"/>
    <w:rsid w:val="008969C2"/>
    <w:rsid w:val="008A0339"/>
    <w:rsid w:val="008A07A7"/>
    <w:rsid w:val="008A16BE"/>
    <w:rsid w:val="008A2FA4"/>
    <w:rsid w:val="008A4008"/>
    <w:rsid w:val="008B0ABB"/>
    <w:rsid w:val="008B19EB"/>
    <w:rsid w:val="008B6970"/>
    <w:rsid w:val="008B765A"/>
    <w:rsid w:val="008C7147"/>
    <w:rsid w:val="008D0BD7"/>
    <w:rsid w:val="008D1517"/>
    <w:rsid w:val="008D3E4A"/>
    <w:rsid w:val="008D43C0"/>
    <w:rsid w:val="008D6A3B"/>
    <w:rsid w:val="008D6C1C"/>
    <w:rsid w:val="008D7956"/>
    <w:rsid w:val="008E02DE"/>
    <w:rsid w:val="008E3F9D"/>
    <w:rsid w:val="008E48B7"/>
    <w:rsid w:val="008E4D3A"/>
    <w:rsid w:val="008E4EBA"/>
    <w:rsid w:val="008E56B9"/>
    <w:rsid w:val="008F1D17"/>
    <w:rsid w:val="008F3D06"/>
    <w:rsid w:val="008F6005"/>
    <w:rsid w:val="008F69BC"/>
    <w:rsid w:val="008F76AD"/>
    <w:rsid w:val="009001B7"/>
    <w:rsid w:val="0090269C"/>
    <w:rsid w:val="00904231"/>
    <w:rsid w:val="0090459B"/>
    <w:rsid w:val="00914BA9"/>
    <w:rsid w:val="00916AA5"/>
    <w:rsid w:val="00917B1D"/>
    <w:rsid w:val="00920126"/>
    <w:rsid w:val="009201D9"/>
    <w:rsid w:val="00920C96"/>
    <w:rsid w:val="0092144E"/>
    <w:rsid w:val="009215F3"/>
    <w:rsid w:val="009216FA"/>
    <w:rsid w:val="00924DAF"/>
    <w:rsid w:val="009311C9"/>
    <w:rsid w:val="00934079"/>
    <w:rsid w:val="00934715"/>
    <w:rsid w:val="00934979"/>
    <w:rsid w:val="009374D2"/>
    <w:rsid w:val="0094004E"/>
    <w:rsid w:val="00941F48"/>
    <w:rsid w:val="00942773"/>
    <w:rsid w:val="00943B68"/>
    <w:rsid w:val="0094579B"/>
    <w:rsid w:val="00947366"/>
    <w:rsid w:val="00950769"/>
    <w:rsid w:val="00953959"/>
    <w:rsid w:val="00953B9B"/>
    <w:rsid w:val="009559F2"/>
    <w:rsid w:val="009607C7"/>
    <w:rsid w:val="0096149F"/>
    <w:rsid w:val="00963146"/>
    <w:rsid w:val="00970B59"/>
    <w:rsid w:val="00972CB6"/>
    <w:rsid w:val="00973762"/>
    <w:rsid w:val="00973BCB"/>
    <w:rsid w:val="00976D6E"/>
    <w:rsid w:val="0098043B"/>
    <w:rsid w:val="00985C4D"/>
    <w:rsid w:val="00985DE0"/>
    <w:rsid w:val="00990D60"/>
    <w:rsid w:val="00995BA7"/>
    <w:rsid w:val="009A6880"/>
    <w:rsid w:val="009B0FEE"/>
    <w:rsid w:val="009C4AD7"/>
    <w:rsid w:val="009C512D"/>
    <w:rsid w:val="009C65DF"/>
    <w:rsid w:val="009C6A19"/>
    <w:rsid w:val="009C7BC5"/>
    <w:rsid w:val="009D56F5"/>
    <w:rsid w:val="009E1E60"/>
    <w:rsid w:val="009E4557"/>
    <w:rsid w:val="009F1799"/>
    <w:rsid w:val="009F33CE"/>
    <w:rsid w:val="009F3D69"/>
    <w:rsid w:val="009F4230"/>
    <w:rsid w:val="009F43B0"/>
    <w:rsid w:val="009F43DE"/>
    <w:rsid w:val="009F726D"/>
    <w:rsid w:val="00A06581"/>
    <w:rsid w:val="00A06C2D"/>
    <w:rsid w:val="00A07769"/>
    <w:rsid w:val="00A10201"/>
    <w:rsid w:val="00A139BF"/>
    <w:rsid w:val="00A13EF4"/>
    <w:rsid w:val="00A218FA"/>
    <w:rsid w:val="00A307E7"/>
    <w:rsid w:val="00A32B95"/>
    <w:rsid w:val="00A34E90"/>
    <w:rsid w:val="00A433DB"/>
    <w:rsid w:val="00A461D7"/>
    <w:rsid w:val="00A63787"/>
    <w:rsid w:val="00A65295"/>
    <w:rsid w:val="00A66247"/>
    <w:rsid w:val="00A6652B"/>
    <w:rsid w:val="00A67F0D"/>
    <w:rsid w:val="00A75DCF"/>
    <w:rsid w:val="00A769E3"/>
    <w:rsid w:val="00A80A66"/>
    <w:rsid w:val="00A85500"/>
    <w:rsid w:val="00A86148"/>
    <w:rsid w:val="00A919E8"/>
    <w:rsid w:val="00A921AB"/>
    <w:rsid w:val="00A92F80"/>
    <w:rsid w:val="00A948C7"/>
    <w:rsid w:val="00A96715"/>
    <w:rsid w:val="00A974AF"/>
    <w:rsid w:val="00AB0088"/>
    <w:rsid w:val="00AB0800"/>
    <w:rsid w:val="00AB30C6"/>
    <w:rsid w:val="00AB58FC"/>
    <w:rsid w:val="00AC0D6D"/>
    <w:rsid w:val="00AC0F45"/>
    <w:rsid w:val="00AC3A33"/>
    <w:rsid w:val="00AC5CF8"/>
    <w:rsid w:val="00AC61BE"/>
    <w:rsid w:val="00AD4024"/>
    <w:rsid w:val="00AE0C55"/>
    <w:rsid w:val="00AE33D4"/>
    <w:rsid w:val="00AE41F1"/>
    <w:rsid w:val="00AE448F"/>
    <w:rsid w:val="00AF0C8E"/>
    <w:rsid w:val="00AF586A"/>
    <w:rsid w:val="00AF62CB"/>
    <w:rsid w:val="00AF788A"/>
    <w:rsid w:val="00AF7DA5"/>
    <w:rsid w:val="00B15E11"/>
    <w:rsid w:val="00B164EF"/>
    <w:rsid w:val="00B24732"/>
    <w:rsid w:val="00B25629"/>
    <w:rsid w:val="00B3036E"/>
    <w:rsid w:val="00B30FE4"/>
    <w:rsid w:val="00B347B0"/>
    <w:rsid w:val="00B3544F"/>
    <w:rsid w:val="00B358D7"/>
    <w:rsid w:val="00B42311"/>
    <w:rsid w:val="00B436A9"/>
    <w:rsid w:val="00B43F23"/>
    <w:rsid w:val="00B453A5"/>
    <w:rsid w:val="00B45F64"/>
    <w:rsid w:val="00B46464"/>
    <w:rsid w:val="00B47045"/>
    <w:rsid w:val="00B472B8"/>
    <w:rsid w:val="00B5033D"/>
    <w:rsid w:val="00B52383"/>
    <w:rsid w:val="00B53FBA"/>
    <w:rsid w:val="00B60094"/>
    <w:rsid w:val="00B646BB"/>
    <w:rsid w:val="00B67709"/>
    <w:rsid w:val="00B67C17"/>
    <w:rsid w:val="00B73B40"/>
    <w:rsid w:val="00B74651"/>
    <w:rsid w:val="00B7516D"/>
    <w:rsid w:val="00B8638E"/>
    <w:rsid w:val="00B86926"/>
    <w:rsid w:val="00B86BF1"/>
    <w:rsid w:val="00B930ED"/>
    <w:rsid w:val="00BA1C61"/>
    <w:rsid w:val="00BA1E75"/>
    <w:rsid w:val="00BA35B1"/>
    <w:rsid w:val="00BA5D18"/>
    <w:rsid w:val="00BB0399"/>
    <w:rsid w:val="00BB6ABE"/>
    <w:rsid w:val="00BC16CB"/>
    <w:rsid w:val="00BC587A"/>
    <w:rsid w:val="00BC7D10"/>
    <w:rsid w:val="00BD0A44"/>
    <w:rsid w:val="00BD243D"/>
    <w:rsid w:val="00BD33E0"/>
    <w:rsid w:val="00BD3D58"/>
    <w:rsid w:val="00BE2ED5"/>
    <w:rsid w:val="00BE4C26"/>
    <w:rsid w:val="00BE5F0A"/>
    <w:rsid w:val="00BF2DFA"/>
    <w:rsid w:val="00BF5D9D"/>
    <w:rsid w:val="00BF5EBB"/>
    <w:rsid w:val="00C037FD"/>
    <w:rsid w:val="00C07D37"/>
    <w:rsid w:val="00C12E7A"/>
    <w:rsid w:val="00C1370B"/>
    <w:rsid w:val="00C15CDB"/>
    <w:rsid w:val="00C20E78"/>
    <w:rsid w:val="00C26639"/>
    <w:rsid w:val="00C30911"/>
    <w:rsid w:val="00C32E92"/>
    <w:rsid w:val="00C44021"/>
    <w:rsid w:val="00C460CE"/>
    <w:rsid w:val="00C5060D"/>
    <w:rsid w:val="00C50EEC"/>
    <w:rsid w:val="00C5101A"/>
    <w:rsid w:val="00C5240B"/>
    <w:rsid w:val="00C60C5C"/>
    <w:rsid w:val="00C61CEC"/>
    <w:rsid w:val="00C64840"/>
    <w:rsid w:val="00C766E1"/>
    <w:rsid w:val="00C80F9B"/>
    <w:rsid w:val="00C926CC"/>
    <w:rsid w:val="00C92826"/>
    <w:rsid w:val="00C946EB"/>
    <w:rsid w:val="00CA35E3"/>
    <w:rsid w:val="00CA3B70"/>
    <w:rsid w:val="00CA3E98"/>
    <w:rsid w:val="00CA7743"/>
    <w:rsid w:val="00CB04A5"/>
    <w:rsid w:val="00CB444D"/>
    <w:rsid w:val="00CB542E"/>
    <w:rsid w:val="00CB641B"/>
    <w:rsid w:val="00CC2876"/>
    <w:rsid w:val="00CC3354"/>
    <w:rsid w:val="00CC36B8"/>
    <w:rsid w:val="00CC36EE"/>
    <w:rsid w:val="00CC57BB"/>
    <w:rsid w:val="00CC64BA"/>
    <w:rsid w:val="00CC7764"/>
    <w:rsid w:val="00CD0793"/>
    <w:rsid w:val="00CD2325"/>
    <w:rsid w:val="00CD408C"/>
    <w:rsid w:val="00CD6387"/>
    <w:rsid w:val="00CD72E6"/>
    <w:rsid w:val="00CE063D"/>
    <w:rsid w:val="00CE3C66"/>
    <w:rsid w:val="00CE403E"/>
    <w:rsid w:val="00CE5624"/>
    <w:rsid w:val="00CE6343"/>
    <w:rsid w:val="00CF0169"/>
    <w:rsid w:val="00CF01F8"/>
    <w:rsid w:val="00CF1D3D"/>
    <w:rsid w:val="00CF2CCF"/>
    <w:rsid w:val="00D016C2"/>
    <w:rsid w:val="00D046C4"/>
    <w:rsid w:val="00D05757"/>
    <w:rsid w:val="00D07C58"/>
    <w:rsid w:val="00D12AC2"/>
    <w:rsid w:val="00D14A45"/>
    <w:rsid w:val="00D14DA6"/>
    <w:rsid w:val="00D20C3D"/>
    <w:rsid w:val="00D22B03"/>
    <w:rsid w:val="00D24138"/>
    <w:rsid w:val="00D24D98"/>
    <w:rsid w:val="00D27FB9"/>
    <w:rsid w:val="00D32711"/>
    <w:rsid w:val="00D33FBE"/>
    <w:rsid w:val="00D35E59"/>
    <w:rsid w:val="00D35F3B"/>
    <w:rsid w:val="00D369A8"/>
    <w:rsid w:val="00D3756A"/>
    <w:rsid w:val="00D40105"/>
    <w:rsid w:val="00D405D7"/>
    <w:rsid w:val="00D41138"/>
    <w:rsid w:val="00D42293"/>
    <w:rsid w:val="00D43AC2"/>
    <w:rsid w:val="00D4455A"/>
    <w:rsid w:val="00D46888"/>
    <w:rsid w:val="00D4693F"/>
    <w:rsid w:val="00D516F6"/>
    <w:rsid w:val="00D55CD9"/>
    <w:rsid w:val="00D61E76"/>
    <w:rsid w:val="00D628C0"/>
    <w:rsid w:val="00D62C25"/>
    <w:rsid w:val="00D6689F"/>
    <w:rsid w:val="00D67D38"/>
    <w:rsid w:val="00D748D6"/>
    <w:rsid w:val="00D80B4E"/>
    <w:rsid w:val="00D83301"/>
    <w:rsid w:val="00D90064"/>
    <w:rsid w:val="00D94665"/>
    <w:rsid w:val="00DA1C50"/>
    <w:rsid w:val="00DA3F66"/>
    <w:rsid w:val="00DA4023"/>
    <w:rsid w:val="00DA58C0"/>
    <w:rsid w:val="00DA7791"/>
    <w:rsid w:val="00DB06DC"/>
    <w:rsid w:val="00DB12ED"/>
    <w:rsid w:val="00DB2450"/>
    <w:rsid w:val="00DB38F4"/>
    <w:rsid w:val="00DC0495"/>
    <w:rsid w:val="00DC0AE8"/>
    <w:rsid w:val="00DC57AC"/>
    <w:rsid w:val="00DD2037"/>
    <w:rsid w:val="00DE129A"/>
    <w:rsid w:val="00DE6572"/>
    <w:rsid w:val="00DE6648"/>
    <w:rsid w:val="00DE7326"/>
    <w:rsid w:val="00DF1FF7"/>
    <w:rsid w:val="00DF21CE"/>
    <w:rsid w:val="00DF300C"/>
    <w:rsid w:val="00DF31ED"/>
    <w:rsid w:val="00DF438A"/>
    <w:rsid w:val="00DF4F10"/>
    <w:rsid w:val="00E00482"/>
    <w:rsid w:val="00E01BF4"/>
    <w:rsid w:val="00E070F4"/>
    <w:rsid w:val="00E119CD"/>
    <w:rsid w:val="00E132F0"/>
    <w:rsid w:val="00E21A18"/>
    <w:rsid w:val="00E22252"/>
    <w:rsid w:val="00E24C56"/>
    <w:rsid w:val="00E26D8F"/>
    <w:rsid w:val="00E34450"/>
    <w:rsid w:val="00E362CE"/>
    <w:rsid w:val="00E42E10"/>
    <w:rsid w:val="00E54934"/>
    <w:rsid w:val="00E54D07"/>
    <w:rsid w:val="00E647A2"/>
    <w:rsid w:val="00E71A02"/>
    <w:rsid w:val="00E757D9"/>
    <w:rsid w:val="00E76B08"/>
    <w:rsid w:val="00E81D4E"/>
    <w:rsid w:val="00E857A0"/>
    <w:rsid w:val="00E85FC7"/>
    <w:rsid w:val="00E86F26"/>
    <w:rsid w:val="00E915EA"/>
    <w:rsid w:val="00E91BB2"/>
    <w:rsid w:val="00E920CD"/>
    <w:rsid w:val="00E92E8B"/>
    <w:rsid w:val="00E954F0"/>
    <w:rsid w:val="00EA0969"/>
    <w:rsid w:val="00EA6B97"/>
    <w:rsid w:val="00EB080D"/>
    <w:rsid w:val="00EB0AAD"/>
    <w:rsid w:val="00EB2961"/>
    <w:rsid w:val="00EB6F4E"/>
    <w:rsid w:val="00EB7524"/>
    <w:rsid w:val="00EC3B7F"/>
    <w:rsid w:val="00EC5255"/>
    <w:rsid w:val="00EC5DE1"/>
    <w:rsid w:val="00EC7EB9"/>
    <w:rsid w:val="00ED212E"/>
    <w:rsid w:val="00EE0A55"/>
    <w:rsid w:val="00EF161B"/>
    <w:rsid w:val="00EF1D84"/>
    <w:rsid w:val="00EF28BA"/>
    <w:rsid w:val="00EF3E01"/>
    <w:rsid w:val="00EF4534"/>
    <w:rsid w:val="00F01C9F"/>
    <w:rsid w:val="00F0423C"/>
    <w:rsid w:val="00F04707"/>
    <w:rsid w:val="00F056D6"/>
    <w:rsid w:val="00F063CA"/>
    <w:rsid w:val="00F100CA"/>
    <w:rsid w:val="00F110AE"/>
    <w:rsid w:val="00F11EDA"/>
    <w:rsid w:val="00F146BE"/>
    <w:rsid w:val="00F17541"/>
    <w:rsid w:val="00F219A3"/>
    <w:rsid w:val="00F234CE"/>
    <w:rsid w:val="00F252EE"/>
    <w:rsid w:val="00F25E36"/>
    <w:rsid w:val="00F2656A"/>
    <w:rsid w:val="00F403E9"/>
    <w:rsid w:val="00F414DA"/>
    <w:rsid w:val="00F47565"/>
    <w:rsid w:val="00F52ED3"/>
    <w:rsid w:val="00F541E6"/>
    <w:rsid w:val="00F5423C"/>
    <w:rsid w:val="00F61A83"/>
    <w:rsid w:val="00F65334"/>
    <w:rsid w:val="00F65A2E"/>
    <w:rsid w:val="00F707BE"/>
    <w:rsid w:val="00F710C7"/>
    <w:rsid w:val="00F73008"/>
    <w:rsid w:val="00F758F6"/>
    <w:rsid w:val="00F773BE"/>
    <w:rsid w:val="00F80246"/>
    <w:rsid w:val="00F81DC8"/>
    <w:rsid w:val="00F86EBF"/>
    <w:rsid w:val="00F934BA"/>
    <w:rsid w:val="00F93917"/>
    <w:rsid w:val="00F95FB1"/>
    <w:rsid w:val="00F9643B"/>
    <w:rsid w:val="00F972E9"/>
    <w:rsid w:val="00FA3C05"/>
    <w:rsid w:val="00FB04D7"/>
    <w:rsid w:val="00FB06FD"/>
    <w:rsid w:val="00FB3A8A"/>
    <w:rsid w:val="00FB5B76"/>
    <w:rsid w:val="00FC0602"/>
    <w:rsid w:val="00FC60B5"/>
    <w:rsid w:val="00FC7D4B"/>
    <w:rsid w:val="00FD1AA9"/>
    <w:rsid w:val="00FD32BA"/>
    <w:rsid w:val="00FD4C07"/>
    <w:rsid w:val="00FD7CD0"/>
    <w:rsid w:val="00FE259F"/>
    <w:rsid w:val="00FE5056"/>
    <w:rsid w:val="00FE76B6"/>
    <w:rsid w:val="00FF00C2"/>
    <w:rsid w:val="00FF01A9"/>
    <w:rsid w:val="00FF57D1"/>
    <w:rsid w:val="00FF7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0CE6835"/>
  <w15:docId w15:val="{551FE886-8DBE-46D2-A526-7D961F25C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3EF4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3E00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739FD"/>
    <w:rPr>
      <w:color w:val="0563C1" w:themeColor="hyperlink"/>
      <w:u w:val="single"/>
    </w:rPr>
  </w:style>
  <w:style w:type="paragraph" w:customStyle="1" w:styleId="TableParagraph">
    <w:name w:val="Table Paragraph"/>
    <w:basedOn w:val="a"/>
    <w:uiPriority w:val="1"/>
    <w:qFormat/>
    <w:rsid w:val="003A5C46"/>
    <w:pPr>
      <w:widowControl w:val="0"/>
      <w:autoSpaceDE w:val="0"/>
      <w:autoSpaceDN w:val="0"/>
      <w:spacing w:after="0" w:line="240" w:lineRule="auto"/>
      <w:jc w:val="center"/>
    </w:pPr>
    <w:rPr>
      <w:rFonts w:eastAsia="Verdana" w:cs="Verdana"/>
      <w:b/>
      <w:sz w:val="40"/>
      <w:lang w:eastAsia="en-US" w:bidi="en-US"/>
    </w:rPr>
  </w:style>
  <w:style w:type="table" w:styleId="a4">
    <w:name w:val="Table Grid"/>
    <w:basedOn w:val="a1"/>
    <w:uiPriority w:val="39"/>
    <w:rsid w:val="00E86F26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20">
    <w:name w:val="A2"/>
    <w:uiPriority w:val="99"/>
    <w:rsid w:val="006F49E8"/>
    <w:rPr>
      <w:color w:val="000000"/>
      <w:sz w:val="22"/>
      <w:szCs w:val="22"/>
    </w:rPr>
  </w:style>
  <w:style w:type="paragraph" w:customStyle="1" w:styleId="Pa4">
    <w:name w:val="Pa4"/>
    <w:basedOn w:val="a"/>
    <w:next w:val="a"/>
    <w:uiPriority w:val="99"/>
    <w:rsid w:val="00FD7CD0"/>
    <w:pPr>
      <w:autoSpaceDE w:val="0"/>
      <w:autoSpaceDN w:val="0"/>
      <w:adjustRightInd w:val="0"/>
      <w:spacing w:after="0" w:line="241" w:lineRule="atLeast"/>
    </w:pPr>
    <w:rPr>
      <w:rFonts w:ascii="Calibri" w:hAnsi="Calibri" w:cs="Calibri"/>
      <w:sz w:val="24"/>
      <w:szCs w:val="24"/>
    </w:rPr>
  </w:style>
  <w:style w:type="paragraph" w:customStyle="1" w:styleId="Pa9">
    <w:name w:val="Pa9"/>
    <w:basedOn w:val="a"/>
    <w:next w:val="a"/>
    <w:uiPriority w:val="99"/>
    <w:rsid w:val="00FD7CD0"/>
    <w:pPr>
      <w:autoSpaceDE w:val="0"/>
      <w:autoSpaceDN w:val="0"/>
      <w:adjustRightInd w:val="0"/>
      <w:spacing w:after="0" w:line="241" w:lineRule="atLeast"/>
    </w:pPr>
    <w:rPr>
      <w:rFonts w:ascii="Calibri" w:hAnsi="Calibri" w:cs="Calibri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523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5230CC"/>
  </w:style>
  <w:style w:type="paragraph" w:styleId="a7">
    <w:name w:val="footer"/>
    <w:basedOn w:val="a"/>
    <w:link w:val="a8"/>
    <w:uiPriority w:val="99"/>
    <w:unhideWhenUsed/>
    <w:rsid w:val="00523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5230CC"/>
  </w:style>
  <w:style w:type="paragraph" w:customStyle="1" w:styleId="Default">
    <w:name w:val="Default"/>
    <w:rsid w:val="00B930ED"/>
    <w:pPr>
      <w:autoSpaceDE w:val="0"/>
      <w:autoSpaceDN w:val="0"/>
      <w:adjustRightInd w:val="0"/>
      <w:spacing w:after="0" w:line="240" w:lineRule="auto"/>
    </w:pPr>
    <w:rPr>
      <w:rFonts w:ascii="HVZGWN+Calibri-Bold" w:hAnsi="HVZGWN+Calibri-Bold" w:cs="HVZGWN+Calibri-Bold"/>
      <w:color w:val="00000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5658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5658A7"/>
    <w:rPr>
      <w:rFonts w:ascii="Segoe UI" w:hAnsi="Segoe UI" w:cs="Segoe UI"/>
      <w:sz w:val="18"/>
      <w:szCs w:val="18"/>
    </w:rPr>
  </w:style>
  <w:style w:type="paragraph" w:styleId="ab">
    <w:name w:val="No Spacing"/>
    <w:link w:val="ac"/>
    <w:uiPriority w:val="1"/>
    <w:qFormat/>
    <w:rsid w:val="007D3DA8"/>
    <w:pPr>
      <w:spacing w:after="0" w:line="240" w:lineRule="auto"/>
    </w:pPr>
  </w:style>
  <w:style w:type="character" w:customStyle="1" w:styleId="ac">
    <w:name w:val="Без интервала Знак"/>
    <w:basedOn w:val="a0"/>
    <w:link w:val="ab"/>
    <w:uiPriority w:val="1"/>
    <w:rsid w:val="007D3DA8"/>
  </w:style>
  <w:style w:type="paragraph" w:styleId="ad">
    <w:name w:val="List Paragraph"/>
    <w:basedOn w:val="a"/>
    <w:uiPriority w:val="34"/>
    <w:qFormat/>
    <w:rsid w:val="007D3DA8"/>
    <w:pPr>
      <w:spacing w:line="259" w:lineRule="auto"/>
      <w:ind w:left="720"/>
      <w:contextualSpacing/>
    </w:pPr>
  </w:style>
  <w:style w:type="paragraph" w:customStyle="1" w:styleId="Tier1">
    <w:name w:val="Tier 1"/>
    <w:basedOn w:val="a"/>
    <w:link w:val="Tier1Char"/>
    <w:qFormat/>
    <w:rsid w:val="007D3DA8"/>
    <w:pPr>
      <w:spacing w:after="120" w:line="240" w:lineRule="auto"/>
      <w:jc w:val="center"/>
    </w:pPr>
    <w:rPr>
      <w:rFonts w:eastAsia="MS Mincho" w:cstheme="minorHAnsi"/>
      <w:b/>
      <w:sz w:val="40"/>
      <w:szCs w:val="24"/>
      <w:lang w:eastAsia="en-US"/>
    </w:rPr>
  </w:style>
  <w:style w:type="character" w:customStyle="1" w:styleId="Tier1Char">
    <w:name w:val="Tier 1 Char"/>
    <w:basedOn w:val="a0"/>
    <w:link w:val="Tier1"/>
    <w:rsid w:val="007D3DA8"/>
    <w:rPr>
      <w:rFonts w:eastAsia="MS Mincho" w:cstheme="minorHAnsi"/>
      <w:b/>
      <w:sz w:val="40"/>
      <w:szCs w:val="24"/>
      <w:lang w:eastAsia="en-US"/>
    </w:rPr>
  </w:style>
  <w:style w:type="character" w:customStyle="1" w:styleId="10">
    <w:name w:val="Заголовок 1 Знак"/>
    <w:basedOn w:val="a0"/>
    <w:link w:val="1"/>
    <w:uiPriority w:val="9"/>
    <w:rsid w:val="003E00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e">
    <w:name w:val="TOC Heading"/>
    <w:basedOn w:val="1"/>
    <w:next w:val="a"/>
    <w:uiPriority w:val="39"/>
    <w:unhideWhenUsed/>
    <w:qFormat/>
    <w:rsid w:val="003E008F"/>
    <w:pPr>
      <w:spacing w:line="259" w:lineRule="auto"/>
      <w:outlineLvl w:val="9"/>
    </w:pPr>
    <w:rPr>
      <w:lang w:eastAsia="en-US"/>
    </w:rPr>
  </w:style>
  <w:style w:type="paragraph" w:styleId="11">
    <w:name w:val="toc 1"/>
    <w:basedOn w:val="a"/>
    <w:next w:val="a"/>
    <w:autoRedefine/>
    <w:uiPriority w:val="39"/>
    <w:unhideWhenUsed/>
    <w:rsid w:val="00182F61"/>
    <w:pPr>
      <w:tabs>
        <w:tab w:val="right" w:leader="dot" w:pos="9350"/>
      </w:tabs>
      <w:spacing w:after="100" w:line="480" w:lineRule="auto"/>
    </w:pPr>
  </w:style>
  <w:style w:type="character" w:customStyle="1" w:styleId="UnresolvedMention1">
    <w:name w:val="Unresolved Mention1"/>
    <w:basedOn w:val="a0"/>
    <w:uiPriority w:val="99"/>
    <w:semiHidden/>
    <w:unhideWhenUsed/>
    <w:rsid w:val="009F43B0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8057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s://www.dropbox.com/sh/kmf7e89dn0ssol6/AAAMzrP_ALJLECn5qUyt8HCma?dl=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FAC1C-E5BC-4BBA-88D9-884C7A72D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2</TotalTime>
  <Pages>4</Pages>
  <Words>237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nus PLC</Company>
  <LinksUpToDate>false</LinksUpToDate>
  <CharactersWithSpaces>1589</CharactersWithSpaces>
  <SharedDoc>false</SharedDoc>
  <HLinks>
    <vt:vector size="54" baseType="variant">
      <vt:variant>
        <vt:i4>5701669</vt:i4>
      </vt:variant>
      <vt:variant>
        <vt:i4>24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5701669</vt:i4>
      </vt:variant>
      <vt:variant>
        <vt:i4>21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5701669</vt:i4>
      </vt:variant>
      <vt:variant>
        <vt:i4>18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5701669</vt:i4>
      </vt:variant>
      <vt:variant>
        <vt:i4>15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5701669</vt:i4>
      </vt:variant>
      <vt:variant>
        <vt:i4>12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5701669</vt:i4>
      </vt:variant>
      <vt:variant>
        <vt:i4>9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5701653</vt:i4>
      </vt:variant>
      <vt:variant>
        <vt:i4>6</vt:i4>
      </vt:variant>
      <vt:variant>
        <vt:i4>0</vt:i4>
      </vt:variant>
      <vt:variant>
        <vt:i4>5</vt:i4>
      </vt:variant>
      <vt:variant>
        <vt:lpwstr>https://sdsuswine.shinyapps.io/PICmodel/</vt:lpwstr>
      </vt:variant>
      <vt:variant>
        <vt:lpwstr/>
      </vt:variant>
      <vt:variant>
        <vt:i4>5701669</vt:i4>
      </vt:variant>
      <vt:variant>
        <vt:i4>3</vt:i4>
      </vt:variant>
      <vt:variant>
        <vt:i4>0</vt:i4>
      </vt:variant>
      <vt:variant>
        <vt:i4>5</vt:i4>
      </vt:variant>
      <vt:variant>
        <vt:lpwstr>https://www.dropbox.com/sh/kmf7e89dn0ssol6/AAAMzrP_ALJLECn5qUyt8HCma?dl=0</vt:lpwstr>
      </vt:variant>
      <vt:variant>
        <vt:lpwstr/>
      </vt:variant>
      <vt:variant>
        <vt:i4>2162737</vt:i4>
      </vt:variant>
      <vt:variant>
        <vt:i4>0</vt:i4>
      </vt:variant>
      <vt:variant>
        <vt:i4>0</vt:i4>
      </vt:variant>
      <vt:variant>
        <vt:i4>5</vt:i4>
      </vt:variant>
      <vt:variant>
        <vt:lpwstr>http://picoptimumboarfeedingtool.genusplc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 Lu</dc:creator>
  <cp:keywords/>
  <dc:description/>
  <cp:lastModifiedBy>Anton Roschupkin</cp:lastModifiedBy>
  <cp:revision>219</cp:revision>
  <cp:lastPrinted>2021-12-16T07:24:00Z</cp:lastPrinted>
  <dcterms:created xsi:type="dcterms:W3CDTF">2021-05-03T13:36:00Z</dcterms:created>
  <dcterms:modified xsi:type="dcterms:W3CDTF">2022-05-30T07:39:00Z</dcterms:modified>
</cp:coreProperties>
</file>